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6742E7" w:rsidRDefault="006742E7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6742E7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6742E7" w:rsidRDefault="006742E7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5994F978" w:rsidR="006742E7" w:rsidRDefault="006742E7">
      <w:pPr>
        <w:rPr>
          <w:b/>
          <w:color w:val="000000"/>
          <w:szCs w:val="21"/>
        </w:rPr>
      </w:pPr>
    </w:p>
    <w:p w14:paraId="5278B87A" w14:textId="131EA4E3" w:rsidR="006742E7" w:rsidRDefault="004E3CE1">
      <w:pPr>
        <w:rPr>
          <w:b/>
          <w:color w:val="000000"/>
          <w:szCs w:val="21"/>
        </w:rPr>
      </w:pPr>
      <w:r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1BB30241" wp14:editId="6E227CF6">
            <wp:simplePos x="0" y="0"/>
            <wp:positionH relativeFrom="margin">
              <wp:posOffset>3782631</wp:posOffset>
            </wp:positionH>
            <wp:positionV relativeFrom="paragraph">
              <wp:posOffset>17090</wp:posOffset>
            </wp:positionV>
            <wp:extent cx="1602740" cy="2298065"/>
            <wp:effectExtent l="0" t="0" r="0" b="6985"/>
            <wp:wrapSquare wrapText="bothSides"/>
            <wp:docPr id="15056329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632930" name="图片 150563293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74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B30008">
        <w:rPr>
          <w:rFonts w:hint="eastAsia"/>
          <w:b/>
          <w:color w:val="000000"/>
          <w:szCs w:val="21"/>
        </w:rPr>
        <w:t>《</w:t>
      </w:r>
      <w:r w:rsidR="00D445FD">
        <w:rPr>
          <w:rFonts w:hint="eastAsia"/>
          <w:b/>
          <w:color w:val="000000"/>
          <w:szCs w:val="21"/>
        </w:rPr>
        <w:t>世界</w:t>
      </w:r>
      <w:r w:rsidR="00366CDD">
        <w:rPr>
          <w:rFonts w:hint="eastAsia"/>
          <w:b/>
          <w:color w:val="000000"/>
          <w:szCs w:val="21"/>
        </w:rPr>
        <w:t>之</w:t>
      </w:r>
      <w:r w:rsidR="00D445FD">
        <w:rPr>
          <w:rFonts w:hint="eastAsia"/>
          <w:b/>
          <w:color w:val="000000"/>
          <w:szCs w:val="21"/>
        </w:rPr>
        <w:t>桥</w:t>
      </w:r>
      <w:r w:rsidR="00C45C91">
        <w:rPr>
          <w:rFonts w:hint="eastAsia"/>
          <w:b/>
          <w:color w:val="000000"/>
          <w:szCs w:val="21"/>
        </w:rPr>
        <w:t>：</w:t>
      </w:r>
      <w:r w:rsidR="003D29A5">
        <w:rPr>
          <w:rFonts w:hint="eastAsia"/>
          <w:b/>
          <w:color w:val="000000"/>
          <w:szCs w:val="21"/>
        </w:rPr>
        <w:t>连接简史</w:t>
      </w:r>
      <w:r w:rsidR="00B30008">
        <w:rPr>
          <w:rFonts w:hint="eastAsia"/>
          <w:b/>
          <w:color w:val="000000"/>
          <w:szCs w:val="21"/>
        </w:rPr>
        <w:t>》</w:t>
      </w:r>
    </w:p>
    <w:p w14:paraId="7C49F3A3" w14:textId="6F6CA6FA" w:rsidR="006742E7" w:rsidRDefault="00000000" w:rsidP="000D09E4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0D09E4" w:rsidRPr="000D09E4">
        <w:rPr>
          <w:b/>
          <w:color w:val="000000"/>
          <w:szCs w:val="21"/>
        </w:rPr>
        <w:t>THE BRIDGE BETWEEN WORLDS</w:t>
      </w:r>
      <w:r w:rsidR="00C63F6E">
        <w:rPr>
          <w:b/>
          <w:color w:val="000000"/>
          <w:szCs w:val="21"/>
        </w:rPr>
        <w:t xml:space="preserve">: </w:t>
      </w:r>
      <w:r w:rsidR="00381A87" w:rsidRPr="00C63F6E">
        <w:rPr>
          <w:b/>
          <w:color w:val="000000"/>
          <w:szCs w:val="21"/>
        </w:rPr>
        <w:t>A BRIEF HISTORY OF CONNECTION</w:t>
      </w:r>
    </w:p>
    <w:p w14:paraId="3C14B3D1" w14:textId="0782E841" w:rsidR="006742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A511E8" w:rsidRPr="00852442">
        <w:rPr>
          <w:b/>
          <w:bCs/>
        </w:rPr>
        <w:t>Gavin Francis</w:t>
      </w:r>
    </w:p>
    <w:p w14:paraId="01433FA8" w14:textId="296ACF49" w:rsidR="006742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7D4412" w:rsidRPr="007D4412">
        <w:rPr>
          <w:rFonts w:hint="eastAsia"/>
          <w:b/>
          <w:bCs/>
          <w:color w:val="000000"/>
        </w:rPr>
        <w:t>Canongate Books</w:t>
      </w:r>
    </w:p>
    <w:p w14:paraId="0BEDC4A2" w14:textId="6AA3FD2D" w:rsidR="006742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ANA/Conor</w:t>
      </w:r>
    </w:p>
    <w:p w14:paraId="3B9D41F6" w14:textId="6F54FC8D" w:rsidR="006742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E571D3">
        <w:rPr>
          <w:rFonts w:hint="eastAsia"/>
          <w:b/>
          <w:color w:val="000000"/>
          <w:szCs w:val="21"/>
        </w:rPr>
        <w:t>2</w:t>
      </w:r>
      <w:r w:rsidR="00E571D3">
        <w:rPr>
          <w:b/>
          <w:color w:val="000000"/>
          <w:szCs w:val="21"/>
        </w:rPr>
        <w:t>88</w:t>
      </w:r>
      <w:r>
        <w:rPr>
          <w:rFonts w:hint="eastAsia"/>
          <w:b/>
          <w:color w:val="000000"/>
          <w:szCs w:val="21"/>
        </w:rPr>
        <w:t>页</w:t>
      </w:r>
    </w:p>
    <w:p w14:paraId="1AF847CF" w14:textId="6CD61AF6" w:rsidR="006742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E571D3">
        <w:rPr>
          <w:rFonts w:hint="eastAsia"/>
          <w:b/>
          <w:color w:val="000000"/>
          <w:szCs w:val="21"/>
        </w:rPr>
        <w:t>2</w:t>
      </w:r>
      <w:r w:rsidR="00E571D3"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 w:rsidR="00E571D3">
        <w:rPr>
          <w:rFonts w:hint="eastAsia"/>
          <w:b/>
          <w:color w:val="000000"/>
          <w:szCs w:val="21"/>
        </w:rPr>
        <w:t>9</w:t>
      </w:r>
      <w:r>
        <w:rPr>
          <w:b/>
          <w:color w:val="000000"/>
          <w:szCs w:val="21"/>
        </w:rPr>
        <w:t>月</w:t>
      </w:r>
    </w:p>
    <w:p w14:paraId="41E78C4B" w14:textId="77777777" w:rsidR="006742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6742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6DB6B60C" w:rsidR="006742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BC6137">
        <w:rPr>
          <w:rFonts w:hint="eastAsia"/>
          <w:b/>
          <w:color w:val="000000"/>
          <w:szCs w:val="21"/>
        </w:rPr>
        <w:t>非小说</w:t>
      </w:r>
    </w:p>
    <w:p w14:paraId="1D70FD4D" w14:textId="57AE0096" w:rsidR="006742E7" w:rsidRPr="00CC1CDE" w:rsidRDefault="002C6A43">
      <w:pPr>
        <w:rPr>
          <w:b/>
          <w:bCs/>
          <w:color w:val="FF0000"/>
          <w:szCs w:val="21"/>
        </w:rPr>
      </w:pPr>
      <w:r w:rsidRPr="00CC1CDE">
        <w:rPr>
          <w:rFonts w:hint="eastAsia"/>
          <w:b/>
          <w:bCs/>
          <w:color w:val="FF0000"/>
          <w:szCs w:val="21"/>
        </w:rPr>
        <w:t>版权已授：意大利</w:t>
      </w:r>
    </w:p>
    <w:p w14:paraId="076EBFBB" w14:textId="77777777" w:rsidR="002C6A43" w:rsidRDefault="002C6A43">
      <w:pPr>
        <w:rPr>
          <w:b/>
          <w:bCs/>
          <w:color w:val="000000"/>
          <w:szCs w:val="21"/>
        </w:rPr>
      </w:pPr>
    </w:p>
    <w:p w14:paraId="12B22960" w14:textId="77777777" w:rsidR="006742E7" w:rsidRDefault="006742E7">
      <w:pPr>
        <w:rPr>
          <w:b/>
          <w:bCs/>
          <w:color w:val="000000"/>
          <w:szCs w:val="21"/>
        </w:rPr>
      </w:pPr>
    </w:p>
    <w:p w14:paraId="57E9F668" w14:textId="77777777" w:rsidR="006742E7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6742E7" w:rsidRDefault="006742E7">
      <w:pPr>
        <w:rPr>
          <w:color w:val="000000"/>
          <w:szCs w:val="21"/>
        </w:rPr>
      </w:pPr>
    </w:p>
    <w:p w14:paraId="4B19000B" w14:textId="65A74BAE" w:rsidR="00997862" w:rsidRPr="0085339E" w:rsidRDefault="00A13399" w:rsidP="00733800">
      <w:pPr>
        <w:ind w:firstLineChars="200" w:firstLine="422"/>
        <w:rPr>
          <w:b/>
          <w:bCs/>
        </w:rPr>
      </w:pPr>
      <w:r w:rsidRPr="0085339E">
        <w:rPr>
          <w:rFonts w:hint="eastAsia"/>
          <w:b/>
          <w:bCs/>
          <w:color w:val="000000"/>
          <w:szCs w:val="21"/>
        </w:rPr>
        <w:t>我们的世界</w:t>
      </w:r>
      <w:r w:rsidR="003E6948" w:rsidRPr="0085339E">
        <w:rPr>
          <w:b/>
          <w:bCs/>
        </w:rPr>
        <w:t>越来越痴迷于</w:t>
      </w:r>
      <w:r w:rsidR="009F6A5D" w:rsidRPr="0085339E">
        <w:rPr>
          <w:rFonts w:hint="eastAsia"/>
          <w:b/>
          <w:bCs/>
        </w:rPr>
        <w:t>建造</w:t>
      </w:r>
      <w:r w:rsidR="003E6948" w:rsidRPr="0085339E">
        <w:rPr>
          <w:b/>
          <w:bCs/>
        </w:rPr>
        <w:t>边界</w:t>
      </w:r>
      <w:r w:rsidR="003E6948" w:rsidRPr="0085339E">
        <w:rPr>
          <w:rFonts w:hint="eastAsia"/>
          <w:b/>
          <w:bCs/>
        </w:rPr>
        <w:t>，</w:t>
      </w:r>
      <w:r w:rsidR="00F13F47" w:rsidRPr="0085339E">
        <w:rPr>
          <w:rFonts w:hint="eastAsia"/>
          <w:b/>
          <w:bCs/>
        </w:rPr>
        <w:t>桥既可以</w:t>
      </w:r>
      <w:r w:rsidR="00520703" w:rsidRPr="00DE3B1E">
        <w:rPr>
          <w:rFonts w:hint="eastAsia"/>
          <w:b/>
          <w:bCs/>
        </w:rPr>
        <w:t>团结</w:t>
      </w:r>
      <w:r w:rsidR="00475979">
        <w:rPr>
          <w:rFonts w:hint="eastAsia"/>
          <w:b/>
          <w:bCs/>
        </w:rPr>
        <w:t>我们</w:t>
      </w:r>
      <w:r w:rsidR="007F645A" w:rsidRPr="0085339E">
        <w:rPr>
          <w:rFonts w:hint="eastAsia"/>
          <w:b/>
          <w:bCs/>
        </w:rPr>
        <w:t>，</w:t>
      </w:r>
      <w:r w:rsidR="00E842F8">
        <w:rPr>
          <w:rFonts w:hint="eastAsia"/>
          <w:b/>
          <w:bCs/>
        </w:rPr>
        <w:t>也</w:t>
      </w:r>
      <w:r w:rsidR="007F645A" w:rsidRPr="0085339E">
        <w:rPr>
          <w:rFonts w:hint="eastAsia"/>
          <w:b/>
          <w:bCs/>
        </w:rPr>
        <w:t>可以分裂</w:t>
      </w:r>
      <w:r w:rsidR="00A41878">
        <w:rPr>
          <w:rFonts w:hint="eastAsia"/>
          <w:b/>
          <w:bCs/>
        </w:rPr>
        <w:t>我们</w:t>
      </w:r>
      <w:r w:rsidR="007F645A" w:rsidRPr="0085339E">
        <w:rPr>
          <w:rFonts w:hint="eastAsia"/>
          <w:b/>
          <w:bCs/>
        </w:rPr>
        <w:t>。</w:t>
      </w:r>
    </w:p>
    <w:p w14:paraId="0A24BDCE" w14:textId="77777777" w:rsidR="007F645A" w:rsidRDefault="007F645A" w:rsidP="00733800">
      <w:pPr>
        <w:ind w:firstLineChars="200" w:firstLine="420"/>
        <w:rPr>
          <w:color w:val="000000"/>
          <w:szCs w:val="21"/>
        </w:rPr>
      </w:pPr>
    </w:p>
    <w:p w14:paraId="335AE8AB" w14:textId="71362084" w:rsidR="00A96227" w:rsidRPr="00EC55BA" w:rsidRDefault="00A96227" w:rsidP="00733800">
      <w:pPr>
        <w:ind w:firstLineChars="200" w:firstLine="422"/>
        <w:rPr>
          <w:b/>
          <w:bCs/>
        </w:rPr>
      </w:pPr>
      <w:r w:rsidRPr="00EC55BA">
        <w:rPr>
          <w:rFonts w:hint="eastAsia"/>
          <w:b/>
          <w:bCs/>
        </w:rPr>
        <w:t>《星期日泰晤士报》畅销书作家在</w:t>
      </w:r>
      <w:r w:rsidR="000F16D5">
        <w:rPr>
          <w:rFonts w:hint="eastAsia"/>
          <w:b/>
          <w:bCs/>
        </w:rPr>
        <w:t>世界</w:t>
      </w:r>
      <w:r w:rsidR="00C14970">
        <w:rPr>
          <w:rFonts w:hint="eastAsia"/>
          <w:b/>
          <w:bCs/>
        </w:rPr>
        <w:t>各地</w:t>
      </w:r>
      <w:r w:rsidR="000F16D5">
        <w:rPr>
          <w:rFonts w:hint="eastAsia"/>
          <w:b/>
          <w:bCs/>
        </w:rPr>
        <w:t>的</w:t>
      </w:r>
      <w:r w:rsidRPr="00EC55BA">
        <w:rPr>
          <w:rFonts w:hint="eastAsia"/>
          <w:b/>
          <w:bCs/>
        </w:rPr>
        <w:t>桥上</w:t>
      </w:r>
      <w:r w:rsidR="00632F96" w:rsidRPr="00EC55BA">
        <w:rPr>
          <w:rFonts w:hint="eastAsia"/>
          <w:b/>
          <w:bCs/>
        </w:rPr>
        <w:t>开启</w:t>
      </w:r>
      <w:r w:rsidRPr="00EC55BA">
        <w:rPr>
          <w:rFonts w:hint="eastAsia"/>
          <w:b/>
          <w:bCs/>
        </w:rPr>
        <w:t>了一段迷人</w:t>
      </w:r>
      <w:r w:rsidR="00CD6313">
        <w:rPr>
          <w:rFonts w:hint="eastAsia"/>
          <w:b/>
          <w:bCs/>
        </w:rPr>
        <w:t>沉思</w:t>
      </w:r>
      <w:r w:rsidR="00F601C1">
        <w:rPr>
          <w:rFonts w:hint="eastAsia"/>
          <w:b/>
          <w:bCs/>
        </w:rPr>
        <w:t>之旅</w:t>
      </w:r>
      <w:r w:rsidR="00267FFD">
        <w:rPr>
          <w:rFonts w:hint="eastAsia"/>
          <w:b/>
          <w:bCs/>
        </w:rPr>
        <w:t>。</w:t>
      </w:r>
    </w:p>
    <w:p w14:paraId="66468780" w14:textId="77777777" w:rsidR="0065797E" w:rsidRDefault="0065797E" w:rsidP="00733800">
      <w:pPr>
        <w:ind w:firstLineChars="200" w:firstLine="420"/>
      </w:pPr>
    </w:p>
    <w:p w14:paraId="44F09C70" w14:textId="00055CE7" w:rsidR="00BB5C9E" w:rsidRDefault="00BB5C9E" w:rsidP="00733800">
      <w:pPr>
        <w:ind w:firstLineChars="200" w:firstLine="420"/>
      </w:pPr>
      <w:r w:rsidRPr="007C20A1">
        <w:rPr>
          <w:rFonts w:eastAsia="楷体" w:hint="eastAsia"/>
        </w:rPr>
        <w:t>节选</w:t>
      </w:r>
      <w:r>
        <w:rPr>
          <w:rFonts w:hint="eastAsia"/>
        </w:rPr>
        <w:t>：</w:t>
      </w:r>
    </w:p>
    <w:p w14:paraId="1B3202DF" w14:textId="77777777" w:rsidR="00BB5C9E" w:rsidRDefault="00BB5C9E" w:rsidP="00733800">
      <w:pPr>
        <w:ind w:firstLineChars="200" w:firstLine="420"/>
      </w:pPr>
    </w:p>
    <w:p w14:paraId="043512AA" w14:textId="02F61788" w:rsidR="008123FA" w:rsidRPr="008123FA" w:rsidRDefault="006467AB" w:rsidP="00733800">
      <w:pPr>
        <w:ind w:firstLineChars="200" w:firstLine="420"/>
        <w:rPr>
          <w:rFonts w:eastAsia="楷体"/>
        </w:rPr>
      </w:pPr>
      <w:r w:rsidRPr="008123FA">
        <w:rPr>
          <w:rFonts w:eastAsia="楷体" w:hint="eastAsia"/>
        </w:rPr>
        <w:t>我对这本书的期望是，</w:t>
      </w:r>
      <w:r w:rsidR="00B04D8B">
        <w:rPr>
          <w:rFonts w:eastAsia="楷体" w:hint="eastAsia"/>
        </w:rPr>
        <w:t>或许会</w:t>
      </w:r>
      <w:r w:rsidRPr="008123FA">
        <w:rPr>
          <w:rFonts w:eastAsia="楷体" w:hint="eastAsia"/>
        </w:rPr>
        <w:t>成为作家与读者之间的桥梁</w:t>
      </w:r>
      <w:r w:rsidR="00741BA3">
        <w:rPr>
          <w:rFonts w:eastAsia="楷体" w:hint="eastAsia"/>
        </w:rPr>
        <w:t>、</w:t>
      </w:r>
      <w:r w:rsidRPr="008123FA">
        <w:rPr>
          <w:rFonts w:eastAsia="楷体" w:hint="eastAsia"/>
        </w:rPr>
        <w:t>过去</w:t>
      </w:r>
      <w:r w:rsidR="00741BA3">
        <w:rPr>
          <w:rFonts w:eastAsia="楷体" w:hint="eastAsia"/>
        </w:rPr>
        <w:t>与</w:t>
      </w:r>
      <w:r w:rsidRPr="008123FA">
        <w:rPr>
          <w:rFonts w:eastAsia="楷体" w:hint="eastAsia"/>
        </w:rPr>
        <w:t>未来</w:t>
      </w:r>
      <w:r w:rsidR="00CD1547">
        <w:rPr>
          <w:rFonts w:eastAsia="楷体" w:hint="eastAsia"/>
        </w:rPr>
        <w:t>之间</w:t>
      </w:r>
      <w:r w:rsidRPr="008123FA">
        <w:rPr>
          <w:rFonts w:eastAsia="楷体" w:hint="eastAsia"/>
        </w:rPr>
        <w:t>的桥梁。这是我不安的回忆</w:t>
      </w:r>
      <w:r w:rsidR="001C6B71">
        <w:rPr>
          <w:rFonts w:eastAsia="楷体" w:hint="eastAsia"/>
        </w:rPr>
        <w:t>录</w:t>
      </w:r>
      <w:r w:rsidRPr="008123FA">
        <w:rPr>
          <w:rFonts w:eastAsia="楷体" w:hint="eastAsia"/>
        </w:rPr>
        <w:t>，也</w:t>
      </w:r>
      <w:r w:rsidR="008673BD">
        <w:rPr>
          <w:rFonts w:eastAsia="楷体" w:hint="eastAsia"/>
        </w:rPr>
        <w:t>是</w:t>
      </w:r>
      <w:r w:rsidR="001C3E88">
        <w:rPr>
          <w:rFonts w:eastAsia="楷体" w:hint="eastAsia"/>
        </w:rPr>
        <w:t>旅行</w:t>
      </w:r>
      <w:r w:rsidRPr="008123FA">
        <w:rPr>
          <w:rFonts w:eastAsia="楷体" w:hint="eastAsia"/>
        </w:rPr>
        <w:t>影响</w:t>
      </w:r>
      <w:r w:rsidR="00CD4A9D">
        <w:rPr>
          <w:rFonts w:eastAsia="楷体" w:hint="eastAsia"/>
        </w:rPr>
        <w:t>并</w:t>
      </w:r>
      <w:r w:rsidRPr="008123FA">
        <w:rPr>
          <w:rFonts w:eastAsia="楷体" w:hint="eastAsia"/>
        </w:rPr>
        <w:t>塑造</w:t>
      </w:r>
      <w:r w:rsidR="001C4632">
        <w:rPr>
          <w:rFonts w:eastAsia="楷体" w:hint="eastAsia"/>
        </w:rPr>
        <w:t>认识</w:t>
      </w:r>
      <w:r w:rsidR="008673BD">
        <w:rPr>
          <w:rFonts w:eastAsia="楷体" w:hint="eastAsia"/>
        </w:rPr>
        <w:t>的探索</w:t>
      </w:r>
      <w:r w:rsidRPr="008123FA">
        <w:rPr>
          <w:rFonts w:eastAsia="楷体" w:hint="eastAsia"/>
        </w:rPr>
        <w:t>。这是对</w:t>
      </w:r>
      <w:r w:rsidR="00A23828">
        <w:rPr>
          <w:rFonts w:eastAsia="楷体" w:hint="eastAsia"/>
        </w:rPr>
        <w:t>连接</w:t>
      </w:r>
      <w:r w:rsidRPr="008123FA">
        <w:rPr>
          <w:rFonts w:eastAsia="楷体" w:hint="eastAsia"/>
        </w:rPr>
        <w:t>和相互交流的庆祝。</w:t>
      </w:r>
      <w:r w:rsidR="00791CC8">
        <w:rPr>
          <w:rFonts w:eastAsia="楷体" w:hint="eastAsia"/>
        </w:rPr>
        <w:t>儿时，我</w:t>
      </w:r>
      <w:r w:rsidR="00860056">
        <w:rPr>
          <w:rFonts w:eastAsia="楷体" w:hint="eastAsia"/>
        </w:rPr>
        <w:t>对</w:t>
      </w:r>
      <w:r w:rsidRPr="008123FA">
        <w:rPr>
          <w:rFonts w:eastAsia="楷体" w:hint="eastAsia"/>
        </w:rPr>
        <w:t>小瓢虫系列</w:t>
      </w:r>
      <w:r w:rsidR="00860056">
        <w:rPr>
          <w:rFonts w:eastAsia="楷体" w:hint="eastAsia"/>
        </w:rPr>
        <w:t>入迷</w:t>
      </w:r>
      <w:r w:rsidRPr="008123FA">
        <w:rPr>
          <w:rFonts w:eastAsia="楷体" w:hint="eastAsia"/>
        </w:rPr>
        <w:t>，多年来</w:t>
      </w:r>
      <w:r w:rsidR="00791CC8">
        <w:rPr>
          <w:rFonts w:eastAsia="楷体" w:hint="eastAsia"/>
        </w:rPr>
        <w:t>，我</w:t>
      </w:r>
      <w:r w:rsidR="0053244D">
        <w:rPr>
          <w:rFonts w:eastAsia="楷体" w:hint="eastAsia"/>
        </w:rPr>
        <w:t>一边</w:t>
      </w:r>
      <w:r w:rsidRPr="008123FA">
        <w:rPr>
          <w:rFonts w:eastAsia="楷体" w:hint="eastAsia"/>
        </w:rPr>
        <w:t>旅行</w:t>
      </w:r>
      <w:r w:rsidR="0053244D">
        <w:rPr>
          <w:rFonts w:eastAsia="楷体" w:hint="eastAsia"/>
        </w:rPr>
        <w:t>、</w:t>
      </w:r>
      <w:r w:rsidRPr="008123FA">
        <w:rPr>
          <w:rFonts w:eastAsia="楷体" w:hint="eastAsia"/>
        </w:rPr>
        <w:t>欣赏</w:t>
      </w:r>
      <w:r w:rsidR="0053244D">
        <w:rPr>
          <w:rFonts w:eastAsia="楷体" w:hint="eastAsia"/>
        </w:rPr>
        <w:t>大</w:t>
      </w:r>
      <w:r w:rsidRPr="008123FA">
        <w:rPr>
          <w:rFonts w:eastAsia="楷体" w:hint="eastAsia"/>
        </w:rPr>
        <w:t>桥</w:t>
      </w:r>
      <w:r w:rsidR="00800324">
        <w:rPr>
          <w:rFonts w:eastAsia="楷体" w:hint="eastAsia"/>
        </w:rPr>
        <w:t>，</w:t>
      </w:r>
      <w:r w:rsidR="0053244D">
        <w:rPr>
          <w:rFonts w:eastAsia="楷体" w:hint="eastAsia"/>
        </w:rPr>
        <w:t>一边</w:t>
      </w:r>
      <w:r w:rsidR="00584AB4">
        <w:rPr>
          <w:rFonts w:eastAsia="楷体" w:hint="eastAsia"/>
        </w:rPr>
        <w:t>思考</w:t>
      </w:r>
      <w:r w:rsidR="00C02767">
        <w:rPr>
          <w:rFonts w:eastAsia="楷体" w:hint="eastAsia"/>
        </w:rPr>
        <w:t>是什么</w:t>
      </w:r>
      <w:r w:rsidR="00B41F0F">
        <w:rPr>
          <w:rFonts w:eastAsia="楷体" w:hint="eastAsia"/>
        </w:rPr>
        <w:t>连接</w:t>
      </w:r>
      <w:r w:rsidR="00724A27">
        <w:rPr>
          <w:rFonts w:eastAsia="楷体" w:hint="eastAsia"/>
        </w:rPr>
        <w:t>和</w:t>
      </w:r>
      <w:r w:rsidR="009623A6">
        <w:rPr>
          <w:rFonts w:eastAsia="楷体" w:hint="eastAsia"/>
        </w:rPr>
        <w:t>分离</w:t>
      </w:r>
      <w:r w:rsidRPr="008123FA">
        <w:rPr>
          <w:rFonts w:eastAsia="楷体" w:hint="eastAsia"/>
        </w:rPr>
        <w:t>人们。</w:t>
      </w:r>
      <w:r w:rsidR="00D17ADA">
        <w:rPr>
          <w:rFonts w:eastAsia="楷体" w:hint="eastAsia"/>
        </w:rPr>
        <w:t>这些</w:t>
      </w:r>
      <w:r w:rsidR="003C74EA">
        <w:rPr>
          <w:rFonts w:eastAsia="楷体" w:hint="eastAsia"/>
        </w:rPr>
        <w:t>给予</w:t>
      </w:r>
      <w:r w:rsidR="00D17ADA">
        <w:rPr>
          <w:rFonts w:eastAsia="楷体" w:hint="eastAsia"/>
        </w:rPr>
        <w:t>本书灵感。</w:t>
      </w:r>
      <w:r w:rsidR="00EA00AB">
        <w:rPr>
          <w:rFonts w:eastAsia="楷体" w:hint="eastAsia"/>
        </w:rPr>
        <w:t>本书</w:t>
      </w:r>
      <w:r w:rsidR="00963D3C">
        <w:rPr>
          <w:rFonts w:eastAsia="楷体" w:hint="eastAsia"/>
        </w:rPr>
        <w:t>并非讲述</w:t>
      </w:r>
      <w:r w:rsidRPr="008123FA">
        <w:rPr>
          <w:rFonts w:eastAsia="楷体" w:hint="eastAsia"/>
        </w:rPr>
        <w:t>桥梁历史，而是</w:t>
      </w:r>
      <w:r w:rsidR="000A40DA" w:rsidRPr="008123FA">
        <w:rPr>
          <w:rFonts w:eastAsia="楷体" w:hint="eastAsia"/>
        </w:rPr>
        <w:t>探索</w:t>
      </w:r>
      <w:r w:rsidRPr="008123FA">
        <w:rPr>
          <w:rFonts w:eastAsia="楷体" w:hint="eastAsia"/>
        </w:rPr>
        <w:t>它们在两千年的工程历史和近五十年</w:t>
      </w:r>
      <w:r w:rsidR="005502C1">
        <w:rPr>
          <w:rFonts w:eastAsia="楷体" w:hint="eastAsia"/>
        </w:rPr>
        <w:t>运输</w:t>
      </w:r>
      <w:r w:rsidRPr="008123FA">
        <w:rPr>
          <w:rFonts w:eastAsia="楷体" w:hint="eastAsia"/>
        </w:rPr>
        <w:t>中的</w:t>
      </w:r>
      <w:r w:rsidR="002D5002">
        <w:rPr>
          <w:rFonts w:eastAsia="楷体" w:hint="eastAsia"/>
        </w:rPr>
        <w:t>现实</w:t>
      </w:r>
      <w:r w:rsidRPr="008123FA">
        <w:rPr>
          <w:rFonts w:eastAsia="楷体" w:hint="eastAsia"/>
        </w:rPr>
        <w:t>和隐喻意义。甚至“隐喻”这个词的含义是“横跨”</w:t>
      </w:r>
      <w:r w:rsidR="00C83F08">
        <w:rPr>
          <w:rFonts w:eastAsia="楷体" w:hint="eastAsia"/>
        </w:rPr>
        <w:t>——</w:t>
      </w:r>
      <w:r w:rsidRPr="008123FA">
        <w:rPr>
          <w:rFonts w:eastAsia="楷体" w:hint="eastAsia"/>
        </w:rPr>
        <w:t>最佳的</w:t>
      </w:r>
      <w:r w:rsidR="0068336B">
        <w:rPr>
          <w:rFonts w:eastAsia="楷体" w:hint="eastAsia"/>
        </w:rPr>
        <w:t>隐喻</w:t>
      </w:r>
      <w:r w:rsidR="00A21E91">
        <w:rPr>
          <w:rFonts w:eastAsia="楷体" w:hint="eastAsia"/>
        </w:rPr>
        <w:t>在叙述</w:t>
      </w:r>
      <w:r w:rsidR="00A21E91" w:rsidRPr="008123FA">
        <w:rPr>
          <w:rFonts w:eastAsia="楷体" w:hint="eastAsia"/>
        </w:rPr>
        <w:t>者和听众</w:t>
      </w:r>
      <w:r w:rsidR="00A21E91">
        <w:rPr>
          <w:rFonts w:eastAsia="楷体" w:hint="eastAsia"/>
        </w:rPr>
        <w:t>之间，</w:t>
      </w:r>
      <w:r w:rsidRPr="008123FA">
        <w:rPr>
          <w:rFonts w:eastAsia="楷体" w:hint="eastAsia"/>
        </w:rPr>
        <w:t>建立了</w:t>
      </w:r>
      <w:r w:rsidR="00C20C4D">
        <w:rPr>
          <w:rFonts w:eastAsia="楷体" w:hint="eastAsia"/>
        </w:rPr>
        <w:t>一座有意义的</w:t>
      </w:r>
      <w:r w:rsidRPr="008123FA">
        <w:rPr>
          <w:rFonts w:eastAsia="楷体" w:hint="eastAsia"/>
        </w:rPr>
        <w:t>桥梁。本书</w:t>
      </w:r>
      <w:r w:rsidR="00D66C00">
        <w:rPr>
          <w:rFonts w:eastAsia="楷体" w:hint="eastAsia"/>
        </w:rPr>
        <w:t>自然认为</w:t>
      </w:r>
      <w:r w:rsidR="00257BA5">
        <w:rPr>
          <w:rFonts w:eastAsia="楷体" w:hint="eastAsia"/>
        </w:rPr>
        <w:t>，</w:t>
      </w:r>
      <w:r w:rsidRPr="008123FA">
        <w:rPr>
          <w:rFonts w:eastAsia="楷体" w:hint="eastAsia"/>
        </w:rPr>
        <w:t>桥是人类创</w:t>
      </w:r>
      <w:r w:rsidR="001311EE">
        <w:rPr>
          <w:rFonts w:eastAsia="楷体" w:hint="eastAsia"/>
        </w:rPr>
        <w:t>造</w:t>
      </w:r>
      <w:r w:rsidRPr="008123FA">
        <w:rPr>
          <w:rFonts w:eastAsia="楷体" w:hint="eastAsia"/>
        </w:rPr>
        <w:t>中最</w:t>
      </w:r>
      <w:r w:rsidR="008001DC">
        <w:rPr>
          <w:rFonts w:eastAsia="楷体" w:hint="eastAsia"/>
        </w:rPr>
        <w:t>具影响力</w:t>
      </w:r>
      <w:r w:rsidRPr="008123FA">
        <w:rPr>
          <w:rFonts w:eastAsia="楷体" w:hint="eastAsia"/>
        </w:rPr>
        <w:t>的作品，可以改善生活和环境，通常代表着一种文化，但也承认</w:t>
      </w:r>
      <w:r w:rsidR="0053148A">
        <w:rPr>
          <w:rFonts w:eastAsia="楷体" w:hint="eastAsia"/>
        </w:rPr>
        <w:t>，</w:t>
      </w:r>
      <w:r w:rsidR="004E5CE6">
        <w:rPr>
          <w:rFonts w:eastAsia="楷体" w:hint="eastAsia"/>
        </w:rPr>
        <w:t>会带来</w:t>
      </w:r>
      <w:r w:rsidRPr="008123FA">
        <w:rPr>
          <w:rFonts w:eastAsia="楷体" w:hint="eastAsia"/>
        </w:rPr>
        <w:t>动荡</w:t>
      </w:r>
      <w:r w:rsidR="00BC2A58">
        <w:rPr>
          <w:rFonts w:eastAsia="楷体" w:hint="eastAsia"/>
        </w:rPr>
        <w:t>的</w:t>
      </w:r>
      <w:r w:rsidRPr="008123FA">
        <w:rPr>
          <w:rFonts w:eastAsia="楷体" w:hint="eastAsia"/>
        </w:rPr>
        <w:t>军事历史：</w:t>
      </w:r>
      <w:r w:rsidR="00083475">
        <w:rPr>
          <w:rFonts w:eastAsia="楷体" w:hint="eastAsia"/>
        </w:rPr>
        <w:t>世界上</w:t>
      </w:r>
      <w:r w:rsidR="0077292C">
        <w:rPr>
          <w:rFonts w:eastAsia="楷体" w:hint="eastAsia"/>
        </w:rPr>
        <w:t>有一些</w:t>
      </w:r>
      <w:r w:rsidRPr="008123FA">
        <w:rPr>
          <w:rFonts w:eastAsia="楷体" w:hint="eastAsia"/>
        </w:rPr>
        <w:t>最优美的桥梁</w:t>
      </w:r>
      <w:r w:rsidR="0077292C">
        <w:rPr>
          <w:rFonts w:eastAsia="楷体" w:hint="eastAsia"/>
        </w:rPr>
        <w:t>，它们</w:t>
      </w:r>
      <w:r w:rsidR="0020349D">
        <w:rPr>
          <w:rFonts w:eastAsia="楷体" w:hint="eastAsia"/>
        </w:rPr>
        <w:t>的</w:t>
      </w:r>
      <w:r w:rsidR="00FA4C63">
        <w:rPr>
          <w:rFonts w:eastAsia="楷体" w:hint="eastAsia"/>
        </w:rPr>
        <w:t>建造目的是</w:t>
      </w:r>
      <w:r w:rsidRPr="008123FA">
        <w:rPr>
          <w:rFonts w:eastAsia="楷体" w:hint="eastAsia"/>
        </w:rPr>
        <w:t>让一个</w:t>
      </w:r>
      <w:r w:rsidR="00BF68EA">
        <w:rPr>
          <w:rFonts w:eastAsia="楷体" w:hint="eastAsia"/>
        </w:rPr>
        <w:t>社会</w:t>
      </w:r>
      <w:r w:rsidRPr="008123FA">
        <w:rPr>
          <w:rFonts w:eastAsia="楷体" w:hint="eastAsia"/>
        </w:rPr>
        <w:t>处于另一个</w:t>
      </w:r>
      <w:r w:rsidR="00D43F69">
        <w:rPr>
          <w:rFonts w:eastAsia="楷体" w:hint="eastAsia"/>
        </w:rPr>
        <w:t>社会</w:t>
      </w:r>
      <w:r w:rsidRPr="008123FA">
        <w:rPr>
          <w:rFonts w:eastAsia="楷体" w:hint="eastAsia"/>
        </w:rPr>
        <w:t>的控制之下。可以说，桥梁工程师对</w:t>
      </w:r>
      <w:r w:rsidR="0096338C">
        <w:rPr>
          <w:rFonts w:eastAsia="楷体" w:hint="eastAsia"/>
        </w:rPr>
        <w:t>世界</w:t>
      </w:r>
      <w:r w:rsidRPr="008123FA">
        <w:rPr>
          <w:rFonts w:eastAsia="楷体" w:hint="eastAsia"/>
        </w:rPr>
        <w:t>历史的发展产生了比军事指挥官更大的影响。</w:t>
      </w:r>
    </w:p>
    <w:p w14:paraId="0AD6DEA6" w14:textId="77777777" w:rsidR="008123FA" w:rsidRPr="008123FA" w:rsidRDefault="008123FA" w:rsidP="00733800">
      <w:pPr>
        <w:ind w:firstLineChars="200" w:firstLine="420"/>
        <w:rPr>
          <w:rFonts w:eastAsia="楷体"/>
        </w:rPr>
      </w:pPr>
    </w:p>
    <w:p w14:paraId="711F60E0" w14:textId="1AE9CBB4" w:rsidR="0043679F" w:rsidRPr="008123FA" w:rsidRDefault="006467AB" w:rsidP="001B2DAD">
      <w:pPr>
        <w:ind w:firstLineChars="200" w:firstLine="420"/>
        <w:rPr>
          <w:rFonts w:eastAsia="楷体"/>
        </w:rPr>
      </w:pPr>
      <w:r w:rsidRPr="008123FA">
        <w:rPr>
          <w:rFonts w:eastAsia="楷体" w:hint="eastAsia"/>
        </w:rPr>
        <w:t>尽管桥被用于战争，</w:t>
      </w:r>
      <w:r w:rsidR="00F74A3D">
        <w:rPr>
          <w:rFonts w:eastAsia="楷体" w:hint="eastAsia"/>
        </w:rPr>
        <w:t>但是</w:t>
      </w:r>
      <w:r w:rsidRPr="008123FA">
        <w:rPr>
          <w:rFonts w:eastAsia="楷体" w:hint="eastAsia"/>
        </w:rPr>
        <w:t>同样也用</w:t>
      </w:r>
      <w:r w:rsidR="00857372">
        <w:rPr>
          <w:rFonts w:eastAsia="楷体" w:hint="eastAsia"/>
        </w:rPr>
        <w:t>于</w:t>
      </w:r>
      <w:r w:rsidRPr="008123FA">
        <w:rPr>
          <w:rFonts w:eastAsia="楷体" w:hint="eastAsia"/>
        </w:rPr>
        <w:t>促进民用交通，我们</w:t>
      </w:r>
      <w:r w:rsidR="001111B8">
        <w:rPr>
          <w:rFonts w:eastAsia="楷体" w:hint="eastAsia"/>
        </w:rPr>
        <w:t>不得不</w:t>
      </w:r>
      <w:r w:rsidRPr="008123FA">
        <w:rPr>
          <w:rFonts w:eastAsia="楷体" w:hint="eastAsia"/>
        </w:rPr>
        <w:t>向</w:t>
      </w:r>
      <w:r w:rsidR="00F53E56">
        <w:rPr>
          <w:rFonts w:eastAsia="楷体" w:hint="eastAsia"/>
        </w:rPr>
        <w:t>桥梁</w:t>
      </w:r>
      <w:r w:rsidRPr="008123FA">
        <w:rPr>
          <w:rFonts w:eastAsia="楷体" w:hint="eastAsia"/>
        </w:rPr>
        <w:t>建造者致敬。他们</w:t>
      </w:r>
      <w:r w:rsidR="00B74652">
        <w:rPr>
          <w:rFonts w:eastAsia="楷体" w:hint="eastAsia"/>
        </w:rPr>
        <w:t>积累</w:t>
      </w:r>
      <w:r w:rsidR="001628FF">
        <w:rPr>
          <w:rFonts w:eastAsia="楷体" w:hint="eastAsia"/>
        </w:rPr>
        <w:t>数</w:t>
      </w:r>
      <w:r w:rsidR="000906E0">
        <w:rPr>
          <w:rFonts w:eastAsia="楷体" w:hint="eastAsia"/>
        </w:rPr>
        <w:t>个</w:t>
      </w:r>
      <w:r w:rsidRPr="008123FA">
        <w:rPr>
          <w:rFonts w:eastAsia="楷体" w:hint="eastAsia"/>
        </w:rPr>
        <w:t>世纪的工程知识，</w:t>
      </w:r>
      <w:r w:rsidR="007B4F17">
        <w:rPr>
          <w:rFonts w:eastAsia="楷体" w:hint="eastAsia"/>
        </w:rPr>
        <w:t>为了</w:t>
      </w:r>
      <w:r w:rsidRPr="008123FA">
        <w:rPr>
          <w:rFonts w:eastAsia="楷体" w:hint="eastAsia"/>
        </w:rPr>
        <w:t>最文明的</w:t>
      </w:r>
      <w:r w:rsidR="00382036">
        <w:rPr>
          <w:rFonts w:eastAsia="楷体" w:hint="eastAsia"/>
        </w:rPr>
        <w:t>目的而行动</w:t>
      </w:r>
      <w:r w:rsidRPr="008123FA">
        <w:rPr>
          <w:rFonts w:eastAsia="楷体" w:hint="eastAsia"/>
        </w:rPr>
        <w:t>。他们</w:t>
      </w:r>
      <w:r w:rsidR="00665C45">
        <w:rPr>
          <w:rFonts w:eastAsia="楷体" w:hint="eastAsia"/>
        </w:rPr>
        <w:t>拆除</w:t>
      </w:r>
      <w:r w:rsidRPr="008123FA">
        <w:rPr>
          <w:rFonts w:eastAsia="楷体" w:hint="eastAsia"/>
        </w:rPr>
        <w:t>障碍</w:t>
      </w:r>
      <w:r w:rsidR="006F2256">
        <w:rPr>
          <w:rFonts w:eastAsia="楷体" w:hint="eastAsia"/>
        </w:rPr>
        <w:t>，</w:t>
      </w:r>
      <w:r w:rsidR="00EC53DE">
        <w:rPr>
          <w:rFonts w:eastAsia="楷体" w:hint="eastAsia"/>
        </w:rPr>
        <w:t>建立</w:t>
      </w:r>
      <w:r w:rsidRPr="008123FA">
        <w:rPr>
          <w:rFonts w:eastAsia="楷体" w:hint="eastAsia"/>
        </w:rPr>
        <w:t>跨越</w:t>
      </w:r>
      <w:r w:rsidR="009D01C8">
        <w:rPr>
          <w:rFonts w:eastAsia="楷体" w:hint="eastAsia"/>
        </w:rPr>
        <w:t>的通道</w:t>
      </w:r>
      <w:r w:rsidRPr="008123FA">
        <w:rPr>
          <w:rFonts w:eastAsia="楷体" w:hint="eastAsia"/>
        </w:rPr>
        <w:t>，</w:t>
      </w:r>
      <w:r w:rsidR="00D811BC">
        <w:rPr>
          <w:rFonts w:eastAsia="楷体" w:hint="eastAsia"/>
        </w:rPr>
        <w:t>不是</w:t>
      </w:r>
      <w:r w:rsidR="008872E6">
        <w:rPr>
          <w:rFonts w:eastAsia="楷体" w:hint="eastAsia"/>
        </w:rPr>
        <w:t>说明</w:t>
      </w:r>
      <w:r w:rsidRPr="008123FA">
        <w:rPr>
          <w:rFonts w:eastAsia="楷体" w:hint="eastAsia"/>
        </w:rPr>
        <w:t>我们对恐惧</w:t>
      </w:r>
      <w:r w:rsidR="00D811BC">
        <w:rPr>
          <w:rFonts w:eastAsia="楷体" w:hint="eastAsia"/>
        </w:rPr>
        <w:t>的脆弱</w:t>
      </w:r>
      <w:r w:rsidRPr="008123FA">
        <w:rPr>
          <w:rFonts w:eastAsia="楷体" w:hint="eastAsia"/>
        </w:rPr>
        <w:t>，而是我们连接</w:t>
      </w:r>
      <w:r w:rsidR="00F1711F">
        <w:rPr>
          <w:rFonts w:eastAsia="楷体" w:hint="eastAsia"/>
        </w:rPr>
        <w:t>世界</w:t>
      </w:r>
      <w:r w:rsidRPr="008123FA">
        <w:rPr>
          <w:rFonts w:eastAsia="楷体" w:hint="eastAsia"/>
        </w:rPr>
        <w:t>的能力。从某种意义上说，</w:t>
      </w:r>
      <w:r w:rsidR="00CB3639">
        <w:rPr>
          <w:rFonts w:eastAsia="楷体" w:hint="eastAsia"/>
        </w:rPr>
        <w:t>桥</w:t>
      </w:r>
      <w:r w:rsidRPr="008123FA">
        <w:rPr>
          <w:rFonts w:eastAsia="楷体" w:hint="eastAsia"/>
        </w:rPr>
        <w:t>是我们的现代大教堂，是我们最</w:t>
      </w:r>
      <w:r w:rsidR="00CB3639">
        <w:rPr>
          <w:rFonts w:eastAsia="楷体" w:hint="eastAsia"/>
        </w:rPr>
        <w:t>宏伟</w:t>
      </w:r>
      <w:r w:rsidRPr="008123FA">
        <w:rPr>
          <w:rFonts w:eastAsia="楷体" w:hint="eastAsia"/>
        </w:rPr>
        <w:t>的建筑，</w:t>
      </w:r>
      <w:r w:rsidR="00494AC4" w:rsidRPr="00494AC4">
        <w:rPr>
          <w:rFonts w:eastAsia="楷体"/>
        </w:rPr>
        <w:t>是我们最优秀</w:t>
      </w:r>
      <w:r w:rsidR="00707BFF" w:rsidRPr="00494AC4">
        <w:rPr>
          <w:rFonts w:eastAsia="楷体"/>
        </w:rPr>
        <w:t>文明</w:t>
      </w:r>
      <w:r w:rsidR="00494AC4" w:rsidRPr="00494AC4">
        <w:rPr>
          <w:rFonts w:eastAsia="楷体"/>
        </w:rPr>
        <w:t>的体现，是美与实用的体现</w:t>
      </w:r>
      <w:r w:rsidRPr="008123FA">
        <w:rPr>
          <w:rFonts w:eastAsia="楷体" w:hint="eastAsia"/>
        </w:rPr>
        <w:t>。桥梁图</w:t>
      </w:r>
      <w:r w:rsidR="0063244B">
        <w:rPr>
          <w:rFonts w:eastAsia="楷体" w:hint="eastAsia"/>
        </w:rPr>
        <w:t>长期以来受到人们的喜欢，因为它</w:t>
      </w:r>
      <w:r w:rsidR="005C101B">
        <w:rPr>
          <w:rFonts w:eastAsia="楷体" w:hint="eastAsia"/>
        </w:rPr>
        <w:t>激发</w:t>
      </w:r>
      <w:r w:rsidR="00C50AC9">
        <w:rPr>
          <w:rFonts w:eastAsia="楷体" w:hint="eastAsia"/>
        </w:rPr>
        <w:t>人们</w:t>
      </w:r>
      <w:r w:rsidR="00E7383D">
        <w:rPr>
          <w:rFonts w:eastAsia="楷体" w:hint="eastAsia"/>
        </w:rPr>
        <w:t>交错</w:t>
      </w:r>
      <w:r w:rsidR="000559C2">
        <w:rPr>
          <w:rFonts w:eastAsia="楷体" w:hint="eastAsia"/>
        </w:rPr>
        <w:t>的</w:t>
      </w:r>
      <w:r w:rsidRPr="008123FA">
        <w:rPr>
          <w:rFonts w:eastAsia="楷体" w:hint="eastAsia"/>
        </w:rPr>
        <w:t>想象、逃避和</w:t>
      </w:r>
      <w:r w:rsidR="00FA685B">
        <w:rPr>
          <w:rFonts w:eastAsia="楷体" w:hint="eastAsia"/>
        </w:rPr>
        <w:t>连接</w:t>
      </w:r>
      <w:r w:rsidRPr="008123FA">
        <w:rPr>
          <w:rFonts w:eastAsia="楷体" w:hint="eastAsia"/>
        </w:rPr>
        <w:t>、忠诚和爱</w:t>
      </w:r>
      <w:r w:rsidR="005905D7">
        <w:rPr>
          <w:rFonts w:eastAsia="楷体" w:hint="eastAsia"/>
        </w:rPr>
        <w:t>的梦想</w:t>
      </w:r>
      <w:r w:rsidRPr="008123FA">
        <w:rPr>
          <w:rFonts w:eastAsia="楷体" w:hint="eastAsia"/>
        </w:rPr>
        <w:t>。你可以从一</w:t>
      </w:r>
      <w:r w:rsidR="00684054">
        <w:rPr>
          <w:rFonts w:eastAsia="楷体" w:hint="eastAsia"/>
        </w:rPr>
        <w:t>座</w:t>
      </w:r>
      <w:r w:rsidR="00837ED2">
        <w:rPr>
          <w:rFonts w:eastAsia="楷体" w:hint="eastAsia"/>
        </w:rPr>
        <w:t>大桥的</w:t>
      </w:r>
      <w:r w:rsidR="00684054">
        <w:rPr>
          <w:rFonts w:eastAsia="楷体" w:hint="eastAsia"/>
        </w:rPr>
        <w:lastRenderedPageBreak/>
        <w:t>自信</w:t>
      </w:r>
      <w:r w:rsidR="003C26F7">
        <w:rPr>
          <w:rFonts w:eastAsia="楷体" w:hint="eastAsia"/>
        </w:rPr>
        <w:t>和</w:t>
      </w:r>
      <w:r w:rsidRPr="008123FA">
        <w:rPr>
          <w:rFonts w:eastAsia="楷体" w:hint="eastAsia"/>
        </w:rPr>
        <w:t>奢侈</w:t>
      </w:r>
      <w:r w:rsidR="008F0950">
        <w:rPr>
          <w:rFonts w:eastAsia="楷体" w:hint="eastAsia"/>
        </w:rPr>
        <w:t>，</w:t>
      </w:r>
      <w:r w:rsidR="00510263" w:rsidRPr="00510263">
        <w:rPr>
          <w:rFonts w:eastAsia="楷体"/>
        </w:rPr>
        <w:t>用木头、绳子和藤蔓搭建的简陋交叉</w:t>
      </w:r>
      <w:r w:rsidR="00E32059">
        <w:rPr>
          <w:rFonts w:eastAsia="楷体" w:hint="eastAsia"/>
        </w:rPr>
        <w:t>口</w:t>
      </w:r>
      <w:r w:rsidRPr="008123FA">
        <w:rPr>
          <w:rFonts w:eastAsia="楷体" w:hint="eastAsia"/>
        </w:rPr>
        <w:t>中</w:t>
      </w:r>
      <w:r w:rsidR="00510263" w:rsidRPr="00510263">
        <w:rPr>
          <w:rFonts w:eastAsia="楷体"/>
        </w:rPr>
        <w:t>看出一个社会的特征</w:t>
      </w:r>
      <w:r w:rsidRPr="008123FA">
        <w:rPr>
          <w:rFonts w:eastAsia="楷体" w:hint="eastAsia"/>
        </w:rPr>
        <w:t>。</w:t>
      </w:r>
    </w:p>
    <w:p w14:paraId="7DD166A2" w14:textId="77777777" w:rsidR="0043679F" w:rsidRPr="006665ED" w:rsidRDefault="0043679F" w:rsidP="00733800">
      <w:pPr>
        <w:ind w:firstLineChars="200" w:firstLine="420"/>
      </w:pPr>
    </w:p>
    <w:p w14:paraId="4B51735F" w14:textId="41155916" w:rsidR="00315502" w:rsidRPr="00997862" w:rsidRDefault="00294799" w:rsidP="00733800">
      <w:pPr>
        <w:ind w:firstLineChars="200" w:firstLine="420"/>
      </w:pPr>
      <w:r w:rsidRPr="00F703C8">
        <w:rPr>
          <w:rFonts w:hint="eastAsia"/>
        </w:rPr>
        <w:t>从圣天使桥到布鲁克林大桥，从维多利亚瀑布大桥到塔瓦纳萨桥，</w:t>
      </w:r>
      <w:r w:rsidR="007C2356" w:rsidRPr="00997862">
        <w:t>从新加坡</w:t>
      </w:r>
      <w:r w:rsidR="004B0BB1">
        <w:rPr>
          <w:rFonts w:hint="eastAsia"/>
        </w:rPr>
        <w:t>的加文纳桥</w:t>
      </w:r>
      <w:r w:rsidR="007C2356" w:rsidRPr="00997862">
        <w:t>到</w:t>
      </w:r>
      <w:r w:rsidR="000E37AF">
        <w:rPr>
          <w:rFonts w:ascii="Segoe UI" w:hAnsi="Segoe UI" w:cs="Segoe UI"/>
          <w:color w:val="101214"/>
          <w:szCs w:val="21"/>
          <w:shd w:val="clear" w:color="auto" w:fill="FFFFFF"/>
        </w:rPr>
        <w:t>克拉斯诺雅茨克</w:t>
      </w:r>
      <w:r w:rsidR="00603FD6" w:rsidRPr="00603FD6">
        <w:rPr>
          <w:rFonts w:hint="eastAsia"/>
        </w:rPr>
        <w:t>跨西伯利亚铁路桥</w:t>
      </w:r>
      <w:r w:rsidR="00E31D0F">
        <w:rPr>
          <w:rFonts w:hint="eastAsia"/>
        </w:rPr>
        <w:t>，</w:t>
      </w:r>
      <w:r w:rsidR="00315502" w:rsidRPr="00997862">
        <w:t>加</w:t>
      </w:r>
      <w:r w:rsidR="0064409E">
        <w:rPr>
          <w:rFonts w:hint="eastAsia"/>
        </w:rPr>
        <w:t>万</w:t>
      </w:r>
      <w:r w:rsidR="00987562">
        <w:rPr>
          <w:rFonts w:hint="eastAsia"/>
        </w:rPr>
        <w:t>·</w:t>
      </w:r>
      <w:r w:rsidR="00315502" w:rsidRPr="00997862">
        <w:t>弗朗西斯</w:t>
      </w:r>
      <w:r w:rsidR="009F0835">
        <w:rPr>
          <w:rFonts w:hint="eastAsia"/>
        </w:rPr>
        <w:t>从历史、地缘政治、心理学、文学的角度，</w:t>
      </w:r>
      <w:r w:rsidR="00666A52">
        <w:rPr>
          <w:rFonts w:hint="eastAsia"/>
        </w:rPr>
        <w:t>思考</w:t>
      </w:r>
      <w:r w:rsidR="00666A52" w:rsidRPr="00997862">
        <w:t>了</w:t>
      </w:r>
      <w:r w:rsidR="00666A52">
        <w:rPr>
          <w:rFonts w:hint="eastAsia"/>
        </w:rPr>
        <w:t>世界各地的</w:t>
      </w:r>
      <w:r w:rsidR="00532072">
        <w:rPr>
          <w:rFonts w:hint="eastAsia"/>
        </w:rPr>
        <w:t>新桥与旧桥</w:t>
      </w:r>
      <w:r w:rsidR="00666A52">
        <w:rPr>
          <w:rFonts w:hint="eastAsia"/>
        </w:rPr>
        <w:t>、</w:t>
      </w:r>
      <w:r w:rsidR="00267EE9">
        <w:rPr>
          <w:rFonts w:hint="eastAsia"/>
        </w:rPr>
        <w:t>现实</w:t>
      </w:r>
      <w:r w:rsidR="00BC7B64">
        <w:rPr>
          <w:rFonts w:hint="eastAsia"/>
        </w:rPr>
        <w:t>之桥</w:t>
      </w:r>
      <w:r w:rsidR="00666A52" w:rsidRPr="00997862">
        <w:t>和隐喻</w:t>
      </w:r>
      <w:r w:rsidR="00BC7B64">
        <w:rPr>
          <w:rFonts w:hint="eastAsia"/>
        </w:rPr>
        <w:t>之桥</w:t>
      </w:r>
      <w:r w:rsidR="00315502" w:rsidRPr="00997862">
        <w:t>对人类</w:t>
      </w:r>
      <w:r w:rsidR="002141C8">
        <w:rPr>
          <w:rFonts w:hint="eastAsia"/>
        </w:rPr>
        <w:t>关系</w:t>
      </w:r>
      <w:r w:rsidR="00315502" w:rsidRPr="00997862">
        <w:t>的影响</w:t>
      </w:r>
      <w:r w:rsidR="00360F80">
        <w:rPr>
          <w:rFonts w:hint="eastAsia"/>
        </w:rPr>
        <w:t>，</w:t>
      </w:r>
      <w:r w:rsidR="00CE0D24">
        <w:rPr>
          <w:rFonts w:hint="eastAsia"/>
        </w:rPr>
        <w:t>对</w:t>
      </w:r>
      <w:r w:rsidR="00315502" w:rsidRPr="00997862">
        <w:t>国家和个人</w:t>
      </w:r>
      <w:r w:rsidR="00F135B8">
        <w:rPr>
          <w:rFonts w:hint="eastAsia"/>
        </w:rPr>
        <w:t>关系</w:t>
      </w:r>
      <w:r w:rsidR="00CE0D24">
        <w:rPr>
          <w:rFonts w:hint="eastAsia"/>
        </w:rPr>
        <w:t>的影响</w:t>
      </w:r>
      <w:r w:rsidR="00315502" w:rsidRPr="00997862">
        <w:t>，探</w:t>
      </w:r>
      <w:r w:rsidR="00B349DF">
        <w:rPr>
          <w:rFonts w:hint="eastAsia"/>
        </w:rPr>
        <w:t>索</w:t>
      </w:r>
      <w:r w:rsidR="00315502" w:rsidRPr="00997862">
        <w:t>了桥梁作为边界</w:t>
      </w:r>
      <w:r w:rsidR="00C91C45">
        <w:rPr>
          <w:rFonts w:hint="eastAsia"/>
        </w:rPr>
        <w:t>，如何</w:t>
      </w:r>
      <w:r w:rsidR="00263C78">
        <w:rPr>
          <w:rFonts w:hint="eastAsia"/>
        </w:rPr>
        <w:t>影响</w:t>
      </w:r>
      <w:r w:rsidR="00AC39A2">
        <w:rPr>
          <w:rFonts w:hint="eastAsia"/>
        </w:rPr>
        <w:t>两端</w:t>
      </w:r>
      <w:r w:rsidR="00BB6038">
        <w:rPr>
          <w:rFonts w:hint="eastAsia"/>
        </w:rPr>
        <w:t>人民</w:t>
      </w:r>
      <w:r w:rsidR="00646235">
        <w:rPr>
          <w:rFonts w:hint="eastAsia"/>
        </w:rPr>
        <w:t>的</w:t>
      </w:r>
      <w:r w:rsidR="00315502" w:rsidRPr="00997862">
        <w:t>生活。</w:t>
      </w:r>
    </w:p>
    <w:p w14:paraId="22F26B16" w14:textId="77777777" w:rsidR="00315502" w:rsidRPr="00315502" w:rsidRDefault="00315502" w:rsidP="00733800">
      <w:pPr>
        <w:ind w:firstLineChars="200" w:firstLine="420"/>
      </w:pPr>
    </w:p>
    <w:p w14:paraId="6C1F0428" w14:textId="77777777" w:rsidR="008E4412" w:rsidRDefault="008E4412"/>
    <w:p w14:paraId="5D4432F8" w14:textId="2A5DD0C6" w:rsidR="006742E7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7881103" w14:textId="36E3916F" w:rsidR="00E73DFB" w:rsidRDefault="00E73DFB" w:rsidP="00E73DFB">
      <w:pPr>
        <w:ind w:firstLine="480"/>
      </w:pPr>
    </w:p>
    <w:p w14:paraId="5EDE2A08" w14:textId="0210F5C3" w:rsidR="00ED61C9" w:rsidRDefault="00ED61C9" w:rsidP="00ED61C9">
      <w:pPr>
        <w:ind w:firstLineChars="200" w:firstLine="42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BFF51BF" wp14:editId="5CEFC1E2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080135" cy="1080135"/>
            <wp:effectExtent l="0" t="0" r="5715" b="5715"/>
            <wp:wrapSquare wrapText="bothSides"/>
            <wp:docPr id="3" name="图片 1" descr="Gavin Franc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Gavin Franci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108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E7676">
        <w:rPr>
          <w:rFonts w:hint="eastAsia"/>
          <w:b/>
        </w:rPr>
        <w:t>加万·弗朗西斯（</w:t>
      </w:r>
      <w:r w:rsidRPr="00AE7676">
        <w:rPr>
          <w:rFonts w:hint="eastAsia"/>
          <w:b/>
        </w:rPr>
        <w:t>Gavin Francis</w:t>
      </w:r>
      <w:r w:rsidRPr="00AE7676">
        <w:rPr>
          <w:rFonts w:hint="eastAsia"/>
          <w:b/>
        </w:rPr>
        <w:t>）</w:t>
      </w:r>
      <w:r>
        <w:rPr>
          <w:rFonts w:hint="eastAsia"/>
        </w:rPr>
        <w:t>，</w:t>
      </w:r>
      <w:r w:rsidRPr="00AE7676">
        <w:rPr>
          <w:rFonts w:hint="eastAsia"/>
        </w:rPr>
        <w:t>获奖作家</w:t>
      </w:r>
      <w:r>
        <w:rPr>
          <w:rFonts w:hint="eastAsia"/>
        </w:rPr>
        <w:t>、</w:t>
      </w:r>
      <w:r w:rsidRPr="00AE7676">
        <w:rPr>
          <w:rFonts w:hint="eastAsia"/>
        </w:rPr>
        <w:t>全科医师。</w:t>
      </w:r>
      <w:r>
        <w:rPr>
          <w:rFonts w:hint="eastAsia"/>
        </w:rPr>
        <w:t>他是</w:t>
      </w:r>
      <w:r w:rsidRPr="00AE7676">
        <w:rPr>
          <w:rFonts w:hint="eastAsia"/>
        </w:rPr>
        <w:t>《卫报》《时代杂志》《纽约书评》《伦敦书评》的撰稿人</w:t>
      </w:r>
      <w:r>
        <w:rPr>
          <w:rFonts w:hint="eastAsia"/>
        </w:rPr>
        <w:t>。</w:t>
      </w:r>
      <w:r w:rsidR="00034BA0" w:rsidRPr="00AE7676">
        <w:rPr>
          <w:rFonts w:hint="eastAsia"/>
        </w:rPr>
        <w:t>著有</w:t>
      </w:r>
      <w:r w:rsidR="00034BA0" w:rsidRPr="002B0734">
        <w:rPr>
          <w:rFonts w:hint="eastAsia"/>
          <w:bCs/>
          <w:color w:val="000000"/>
          <w:szCs w:val="21"/>
        </w:rPr>
        <w:t>《世界之桥：连接简史》（</w:t>
      </w:r>
      <w:r w:rsidR="00034BA0" w:rsidRPr="002B0734">
        <w:rPr>
          <w:bCs/>
          <w:i/>
          <w:iCs/>
          <w:color w:val="000000"/>
          <w:szCs w:val="21"/>
        </w:rPr>
        <w:t xml:space="preserve">The Bridge Between Worlds: A Brief History </w:t>
      </w:r>
      <w:r w:rsidR="00034BA0">
        <w:rPr>
          <w:bCs/>
          <w:i/>
          <w:iCs/>
          <w:color w:val="000000"/>
          <w:szCs w:val="21"/>
        </w:rPr>
        <w:t>o</w:t>
      </w:r>
      <w:r w:rsidR="00034BA0" w:rsidRPr="002B0734">
        <w:rPr>
          <w:bCs/>
          <w:i/>
          <w:iCs/>
          <w:color w:val="000000"/>
          <w:szCs w:val="21"/>
        </w:rPr>
        <w:t>f Connection</w:t>
      </w:r>
      <w:r w:rsidR="00034BA0" w:rsidRPr="002B0734">
        <w:rPr>
          <w:rFonts w:hint="eastAsia"/>
          <w:bCs/>
          <w:color w:val="000000"/>
          <w:szCs w:val="21"/>
        </w:rPr>
        <w:t>）</w:t>
      </w:r>
      <w:r w:rsidR="00656AA1">
        <w:rPr>
          <w:rFonts w:hint="eastAsia"/>
        </w:rPr>
        <w:t>、</w:t>
      </w:r>
      <w:r>
        <w:rPr>
          <w:rFonts w:hint="eastAsia"/>
        </w:rPr>
        <w:t>《岛之梦》（</w:t>
      </w:r>
      <w:r w:rsidRPr="00F3163F">
        <w:rPr>
          <w:i/>
          <w:iCs/>
        </w:rPr>
        <w:t>Island Dreams</w:t>
      </w:r>
      <w:r>
        <w:rPr>
          <w:rFonts w:hint="eastAsia"/>
        </w:rPr>
        <w:t>，</w:t>
      </w:r>
      <w:r w:rsidR="00565240" w:rsidRPr="00F3163F">
        <w:rPr>
          <w:rFonts w:hint="eastAsia"/>
        </w:rPr>
        <w:t>入围水石</w:t>
      </w:r>
      <w:r w:rsidR="00565240">
        <w:rPr>
          <w:rFonts w:hint="eastAsia"/>
        </w:rPr>
        <w:t>书店</w:t>
      </w:r>
      <w:r w:rsidR="00565240" w:rsidRPr="00F3163F">
        <w:rPr>
          <w:rFonts w:hint="eastAsia"/>
        </w:rPr>
        <w:t>2020</w:t>
      </w:r>
      <w:r w:rsidR="00565240" w:rsidRPr="00F3163F">
        <w:rPr>
          <w:rFonts w:hint="eastAsia"/>
        </w:rPr>
        <w:t>年度图书</w:t>
      </w:r>
      <w:r w:rsidR="00565240">
        <w:rPr>
          <w:rFonts w:hint="eastAsia"/>
        </w:rPr>
        <w:t>奖</w:t>
      </w:r>
      <w:r>
        <w:rPr>
          <w:rFonts w:hint="eastAsia"/>
        </w:rPr>
        <w:t>）</w:t>
      </w:r>
      <w:r w:rsidRPr="00F3163F">
        <w:rPr>
          <w:rFonts w:hint="eastAsia"/>
        </w:rPr>
        <w:t>;</w:t>
      </w:r>
      <w:r w:rsidRPr="00F3163F">
        <w:rPr>
          <w:rFonts w:hint="eastAsia"/>
        </w:rPr>
        <w:t>《</w:t>
      </w:r>
      <w:r>
        <w:rPr>
          <w:rFonts w:hint="eastAsia"/>
        </w:rPr>
        <w:t>探秘人体微宇宙</w:t>
      </w:r>
      <w:r w:rsidRPr="00F3163F">
        <w:rPr>
          <w:rFonts w:hint="eastAsia"/>
        </w:rPr>
        <w:t>》（</w:t>
      </w:r>
      <w:r w:rsidRPr="00F3163F">
        <w:rPr>
          <w:i/>
          <w:iCs/>
        </w:rPr>
        <w:t>Adventures in Human Being</w:t>
      </w:r>
      <w:r>
        <w:rPr>
          <w:rFonts w:hint="eastAsia"/>
        </w:rPr>
        <w:t>，《星期日泰晤士报》畅销书，赢得苏格兰非虚构文学奖年度最佳图书奖）</w:t>
      </w:r>
      <w:r>
        <w:rPr>
          <w:rFonts w:hint="eastAsia"/>
        </w:rPr>
        <w:t>;</w:t>
      </w:r>
      <w:r>
        <w:rPr>
          <w:rFonts w:hint="eastAsia"/>
        </w:rPr>
        <w:t>《南极帝国》</w:t>
      </w:r>
      <w:r w:rsidRPr="00B945C8">
        <w:rPr>
          <w:rFonts w:hint="eastAsia"/>
        </w:rPr>
        <w:t>（</w:t>
      </w:r>
      <w:r w:rsidRPr="00B945C8">
        <w:rPr>
          <w:i/>
          <w:iCs/>
        </w:rPr>
        <w:t>Empire Antarctica</w:t>
      </w:r>
      <w:r w:rsidRPr="00B945C8">
        <w:rPr>
          <w:rFonts w:hint="eastAsia"/>
        </w:rPr>
        <w:t>，</w:t>
      </w:r>
      <w:r>
        <w:rPr>
          <w:rFonts w:hint="eastAsia"/>
        </w:rPr>
        <w:t>获得</w:t>
      </w:r>
      <w:r w:rsidRPr="00B945C8">
        <w:rPr>
          <w:rFonts w:hint="eastAsia"/>
        </w:rPr>
        <w:t>苏格兰</w:t>
      </w:r>
      <w:r w:rsidRPr="005114FA">
        <w:t>抵押贷款投资信托年度书籍</w:t>
      </w:r>
      <w:r>
        <w:rPr>
          <w:rFonts w:hint="eastAsia"/>
        </w:rPr>
        <w:t>，</w:t>
      </w:r>
      <w:r w:rsidRPr="00D067DF">
        <w:rPr>
          <w:rFonts w:hint="eastAsia"/>
        </w:rPr>
        <w:t>入围</w:t>
      </w:r>
      <w:r w:rsidRPr="00D067DF">
        <w:t>翁达杰</w:t>
      </w:r>
      <w:r w:rsidRPr="00D067DF">
        <w:rPr>
          <w:rFonts w:hint="eastAsia"/>
        </w:rPr>
        <w:t>奖、科斯塔奖</w:t>
      </w:r>
      <w:r>
        <w:rPr>
          <w:rFonts w:hint="eastAsia"/>
        </w:rPr>
        <w:t>；</w:t>
      </w:r>
      <w:r w:rsidRPr="00B945C8">
        <w:rPr>
          <w:rFonts w:hint="eastAsia"/>
        </w:rPr>
        <w:t>《康复：遗忘的艺术》（</w:t>
      </w:r>
      <w:r w:rsidRPr="00B945C8">
        <w:rPr>
          <w:i/>
          <w:iCs/>
        </w:rPr>
        <w:t>Recovery: The Lost Art of Convalescence</w:t>
      </w:r>
      <w:r>
        <w:rPr>
          <w:rFonts w:hint="eastAsia"/>
        </w:rPr>
        <w:t>，《星期日泰晤士报》畅销书）。他的作品已被翻译为十八种语言。</w:t>
      </w:r>
      <w:r w:rsidRPr="00AE7676">
        <w:rPr>
          <w:rFonts w:hint="eastAsia"/>
        </w:rPr>
        <w:t>他现居苏格兰爱丁堡。</w:t>
      </w:r>
    </w:p>
    <w:p w14:paraId="4CF41864" w14:textId="77777777" w:rsidR="00ED61C9" w:rsidRDefault="00ED61C9">
      <w:pPr>
        <w:rPr>
          <w:color w:val="000000"/>
          <w:szCs w:val="21"/>
        </w:rPr>
      </w:pPr>
    </w:p>
    <w:p w14:paraId="33F75A76" w14:textId="77777777" w:rsidR="00ED61C9" w:rsidRPr="00ED61C9" w:rsidRDefault="00ED61C9">
      <w:pPr>
        <w:rPr>
          <w:color w:val="000000"/>
          <w:szCs w:val="21"/>
        </w:rPr>
      </w:pPr>
    </w:p>
    <w:p w14:paraId="750B5439" w14:textId="4AB9A0D7" w:rsidR="006E0BD2" w:rsidRDefault="006E0BD2">
      <w:pPr>
        <w:rPr>
          <w:color w:val="000000"/>
          <w:szCs w:val="21"/>
        </w:rPr>
      </w:pPr>
      <w:r w:rsidRPr="00B945D1">
        <w:rPr>
          <w:rFonts w:hint="eastAsia"/>
          <w:b/>
          <w:bCs/>
          <w:color w:val="000000"/>
          <w:szCs w:val="21"/>
        </w:rPr>
        <w:t>媒体评价</w:t>
      </w:r>
      <w:r w:rsidR="00B945D1">
        <w:rPr>
          <w:rFonts w:hint="eastAsia"/>
          <w:color w:val="000000"/>
          <w:szCs w:val="21"/>
        </w:rPr>
        <w:t>：</w:t>
      </w:r>
    </w:p>
    <w:p w14:paraId="73C80E96" w14:textId="77777777" w:rsidR="006E0BD2" w:rsidRDefault="006E0BD2" w:rsidP="00ED6764">
      <w:pPr>
        <w:rPr>
          <w:color w:val="000000"/>
          <w:szCs w:val="21"/>
        </w:rPr>
      </w:pPr>
    </w:p>
    <w:p w14:paraId="17435F81" w14:textId="4975A689" w:rsidR="00272DDC" w:rsidRDefault="00272DDC" w:rsidP="00ED6764">
      <w:r>
        <w:rPr>
          <w:rFonts w:hint="eastAsia"/>
        </w:rPr>
        <w:t xml:space="preserve"> </w:t>
      </w:r>
      <w:r>
        <w:t xml:space="preserve"> </w:t>
      </w:r>
      <w:r w:rsidR="00E1088A">
        <w:t xml:space="preserve"> </w:t>
      </w:r>
      <w:r>
        <w:rPr>
          <w:rFonts w:hint="eastAsia"/>
        </w:rPr>
        <w:t>“加万·弗朗西斯对我们周围的世界充满好奇，他会仔细探索，</w:t>
      </w:r>
      <w:r w:rsidR="00950245">
        <w:rPr>
          <w:rFonts w:hint="eastAsia"/>
        </w:rPr>
        <w:t>为其</w:t>
      </w:r>
      <w:r>
        <w:rPr>
          <w:rFonts w:hint="eastAsia"/>
        </w:rPr>
        <w:t>带来光明，并解开背后的意义。无论是他的医学著作还是他的旅行，他都</w:t>
      </w:r>
      <w:r w:rsidR="00A61FDE">
        <w:rPr>
          <w:rFonts w:hint="eastAsia"/>
        </w:rPr>
        <w:t>为这个</w:t>
      </w:r>
      <w:r>
        <w:rPr>
          <w:rFonts w:hint="eastAsia"/>
        </w:rPr>
        <w:t>世界</w:t>
      </w:r>
      <w:r w:rsidR="00A61FDE">
        <w:rPr>
          <w:rFonts w:hint="eastAsia"/>
        </w:rPr>
        <w:t>增添了光彩</w:t>
      </w:r>
      <w:r>
        <w:rPr>
          <w:rFonts w:hint="eastAsia"/>
        </w:rPr>
        <w:t>。</w:t>
      </w:r>
    </w:p>
    <w:p w14:paraId="0EB3A6D7" w14:textId="77777777" w:rsidR="00272DDC" w:rsidRDefault="00272DDC" w:rsidP="00ED6764"/>
    <w:p w14:paraId="2762DA55" w14:textId="1B142650" w:rsidR="003D3E7D" w:rsidRPr="00FE060D" w:rsidRDefault="00246F46" w:rsidP="00246F46">
      <w:pPr>
        <w:ind w:firstLineChars="200" w:firstLine="420"/>
      </w:pPr>
      <w:r>
        <w:rPr>
          <w:rFonts w:hint="eastAsia"/>
        </w:rPr>
        <w:t>这本</w:t>
      </w:r>
      <w:r w:rsidR="002B6CFD">
        <w:rPr>
          <w:rFonts w:hint="eastAsia"/>
        </w:rPr>
        <w:t>关于桥梁的</w:t>
      </w:r>
      <w:r w:rsidR="00383391">
        <w:rPr>
          <w:rFonts w:hint="eastAsia"/>
        </w:rPr>
        <w:t>精彩</w:t>
      </w:r>
      <w:r w:rsidR="002B6CFD">
        <w:rPr>
          <w:rFonts w:hint="eastAsia"/>
        </w:rPr>
        <w:t>著作</w:t>
      </w:r>
      <w:r w:rsidR="007C556D">
        <w:rPr>
          <w:rFonts w:hint="eastAsia"/>
        </w:rPr>
        <w:t>适合</w:t>
      </w:r>
      <w:r w:rsidR="00981B28">
        <w:rPr>
          <w:rFonts w:hint="eastAsia"/>
        </w:rPr>
        <w:t>读者</w:t>
      </w:r>
      <w:r w:rsidR="008728CB">
        <w:rPr>
          <w:rFonts w:hint="eastAsia"/>
        </w:rPr>
        <w:t>在</w:t>
      </w:r>
      <w:r w:rsidR="00C3219A">
        <w:rPr>
          <w:rFonts w:hint="eastAsia"/>
        </w:rPr>
        <w:t>舒适的</w:t>
      </w:r>
      <w:r w:rsidR="00272DDC">
        <w:rPr>
          <w:rFonts w:hint="eastAsia"/>
        </w:rPr>
        <w:t>旅行</w:t>
      </w:r>
      <w:r w:rsidR="008728CB">
        <w:rPr>
          <w:rFonts w:hint="eastAsia"/>
        </w:rPr>
        <w:t>途中阅读</w:t>
      </w:r>
      <w:r w:rsidR="00272DDC">
        <w:rPr>
          <w:rFonts w:hint="eastAsia"/>
        </w:rPr>
        <w:t>，</w:t>
      </w:r>
      <w:r w:rsidR="00805826">
        <w:rPr>
          <w:rFonts w:hint="eastAsia"/>
        </w:rPr>
        <w:t>像</w:t>
      </w:r>
      <w:r w:rsidR="00805826" w:rsidRPr="00FE060D">
        <w:rPr>
          <w:rFonts w:hint="eastAsia"/>
        </w:rPr>
        <w:t>彼得·弗兰科潘</w:t>
      </w:r>
      <w:r w:rsidR="00805826">
        <w:rPr>
          <w:rFonts w:hint="eastAsia"/>
        </w:rPr>
        <w:t>一样</w:t>
      </w:r>
      <w:r w:rsidR="00272DDC">
        <w:rPr>
          <w:rFonts w:hint="eastAsia"/>
        </w:rPr>
        <w:t>带我们穿越</w:t>
      </w:r>
      <w:r w:rsidR="009B7021">
        <w:rPr>
          <w:rFonts w:hint="eastAsia"/>
        </w:rPr>
        <w:t>时空</w:t>
      </w:r>
      <w:r w:rsidR="00272DDC">
        <w:rPr>
          <w:rFonts w:hint="eastAsia"/>
        </w:rPr>
        <w:t>，</w:t>
      </w:r>
      <w:r w:rsidR="00EC58A8">
        <w:rPr>
          <w:rFonts w:hint="eastAsia"/>
        </w:rPr>
        <w:t>像</w:t>
      </w:r>
      <w:r w:rsidR="00272DDC" w:rsidRPr="00FE060D">
        <w:rPr>
          <w:rFonts w:hint="eastAsia"/>
        </w:rPr>
        <w:t>丽贝卡·索尔尼特</w:t>
      </w:r>
      <w:r w:rsidR="008B476F">
        <w:rPr>
          <w:rFonts w:hint="eastAsia"/>
        </w:rPr>
        <w:t>、</w:t>
      </w:r>
      <w:r w:rsidR="00272DDC" w:rsidRPr="00FE060D">
        <w:rPr>
          <w:rFonts w:hint="eastAsia"/>
        </w:rPr>
        <w:t>约翰·伯</w:t>
      </w:r>
      <w:r w:rsidR="007F7C12">
        <w:rPr>
          <w:rFonts w:hint="eastAsia"/>
        </w:rPr>
        <w:t>格</w:t>
      </w:r>
      <w:r w:rsidR="008B476F">
        <w:rPr>
          <w:rFonts w:hint="eastAsia"/>
        </w:rPr>
        <w:t>一样</w:t>
      </w:r>
      <w:r w:rsidR="00CF0039">
        <w:rPr>
          <w:rFonts w:hint="eastAsia"/>
        </w:rPr>
        <w:t>，引人深思</w:t>
      </w:r>
      <w:r w:rsidR="00272DDC" w:rsidRPr="00FE060D">
        <w:rPr>
          <w:rFonts w:hint="eastAsia"/>
        </w:rPr>
        <w:t>。这本书呼吁我们弥合身边的鸿沟。”</w:t>
      </w:r>
    </w:p>
    <w:p w14:paraId="61102FE4" w14:textId="165EC86C" w:rsidR="006E0BD2" w:rsidRPr="002467EF" w:rsidRDefault="00660428" w:rsidP="002467EF">
      <w:pPr>
        <w:jc w:val="right"/>
      </w:pPr>
      <w:r w:rsidRPr="002467EF">
        <w:rPr>
          <w:rFonts w:hint="eastAsia"/>
        </w:rPr>
        <w:t>——编辑</w:t>
      </w:r>
    </w:p>
    <w:p w14:paraId="45DFDC31" w14:textId="77777777" w:rsidR="00DC7477" w:rsidRDefault="00DC7477">
      <w:pPr>
        <w:rPr>
          <w:color w:val="000000"/>
          <w:szCs w:val="21"/>
        </w:rPr>
      </w:pPr>
    </w:p>
    <w:p w14:paraId="733A6051" w14:textId="571C8C2E" w:rsidR="00A32DB8" w:rsidRDefault="00C55365" w:rsidP="00C55365">
      <w:pPr>
        <w:ind w:firstLineChars="200" w:firstLine="420"/>
      </w:pPr>
      <w:r>
        <w:rPr>
          <w:rFonts w:hint="eastAsia"/>
        </w:rPr>
        <w:t>“</w:t>
      </w:r>
      <w:r w:rsidRPr="00C55365">
        <w:t>加</w:t>
      </w:r>
      <w:r w:rsidR="00CC0153">
        <w:rPr>
          <w:rFonts w:hint="eastAsia"/>
        </w:rPr>
        <w:t>万</w:t>
      </w:r>
      <w:r w:rsidR="00B34EDB">
        <w:rPr>
          <w:rFonts w:hint="eastAsia"/>
        </w:rPr>
        <w:t>·</w:t>
      </w:r>
      <w:r w:rsidRPr="00C55365">
        <w:t>弗朗西斯出色的天赋之一是让读者舒适</w:t>
      </w:r>
      <w:r w:rsidR="00F1727F">
        <w:rPr>
          <w:rFonts w:hint="eastAsia"/>
        </w:rPr>
        <w:t>地</w:t>
      </w:r>
      <w:r w:rsidRPr="00C55365">
        <w:t>与他一起探索世界的土地和地缘政治。这本引人入胜的书是四十年旅行的结晶，探讨了建造桥梁对文明</w:t>
      </w:r>
      <w:r w:rsidR="00526E69">
        <w:rPr>
          <w:rFonts w:hint="eastAsia"/>
        </w:rPr>
        <w:t>的意义</w:t>
      </w:r>
      <w:r w:rsidRPr="00C55365">
        <w:t>，以及拆除桥梁所付出的代价。</w:t>
      </w:r>
      <w:r w:rsidR="007C7125">
        <w:rPr>
          <w:rFonts w:hint="eastAsia"/>
        </w:rPr>
        <w:t>”</w:t>
      </w:r>
    </w:p>
    <w:p w14:paraId="694ECB6F" w14:textId="6ED257A1" w:rsidR="007C7125" w:rsidRPr="00C55365" w:rsidRDefault="006B023C" w:rsidP="006B023C">
      <w:pPr>
        <w:ind w:firstLineChars="200" w:firstLine="420"/>
        <w:jc w:val="right"/>
      </w:pPr>
      <w:r>
        <w:rPr>
          <w:rFonts w:hint="eastAsia"/>
        </w:rPr>
        <w:t>——《书商》</w:t>
      </w:r>
    </w:p>
    <w:p w14:paraId="34B7AB08" w14:textId="77777777" w:rsidR="006742E7" w:rsidRDefault="006742E7">
      <w:pPr>
        <w:rPr>
          <w:b/>
          <w:color w:val="000000"/>
        </w:rPr>
      </w:pPr>
    </w:p>
    <w:p w14:paraId="035D56EF" w14:textId="77777777" w:rsidR="00E157E5" w:rsidRDefault="00E157E5">
      <w:pPr>
        <w:rPr>
          <w:b/>
          <w:color w:val="000000"/>
        </w:rPr>
      </w:pPr>
    </w:p>
    <w:p w14:paraId="05292C33" w14:textId="77777777" w:rsidR="006742E7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6742E7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6742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6742E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6742E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6742E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lastRenderedPageBreak/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6742E7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6742E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6742E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6742E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6742E7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6742E7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6742E7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6742E7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2F09C" w14:textId="77777777" w:rsidR="000C246F" w:rsidRDefault="000C246F">
      <w:r>
        <w:separator/>
      </w:r>
    </w:p>
  </w:endnote>
  <w:endnote w:type="continuationSeparator" w:id="0">
    <w:p w14:paraId="4DEF2E47" w14:textId="77777777" w:rsidR="000C246F" w:rsidRDefault="000C2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6742E7" w:rsidRDefault="006742E7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6742E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595EF8A8" w14:textId="77777777" w:rsidR="006742E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6742E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6742E7" w:rsidRDefault="006742E7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BC2FF" w14:textId="77777777" w:rsidR="000C246F" w:rsidRDefault="000C246F">
      <w:r>
        <w:separator/>
      </w:r>
    </w:p>
  </w:footnote>
  <w:footnote w:type="continuationSeparator" w:id="0">
    <w:p w14:paraId="072CF164" w14:textId="77777777" w:rsidR="000C246F" w:rsidRDefault="000C24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6742E7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6742E7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yMDIxANJmluaWRko6SsGpxcWZ+XkgBea1AOq52N0sAAAA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1214"/>
    <w:rsid w:val="00002511"/>
    <w:rsid w:val="00002FAE"/>
    <w:rsid w:val="00005533"/>
    <w:rsid w:val="0000741F"/>
    <w:rsid w:val="00013D7A"/>
    <w:rsid w:val="00014408"/>
    <w:rsid w:val="000226FA"/>
    <w:rsid w:val="00024ECB"/>
    <w:rsid w:val="00027D78"/>
    <w:rsid w:val="00030D63"/>
    <w:rsid w:val="00034BA0"/>
    <w:rsid w:val="00040304"/>
    <w:rsid w:val="0005122C"/>
    <w:rsid w:val="00051892"/>
    <w:rsid w:val="000536B1"/>
    <w:rsid w:val="000559C2"/>
    <w:rsid w:val="00056DA3"/>
    <w:rsid w:val="0006042D"/>
    <w:rsid w:val="00061C2C"/>
    <w:rsid w:val="000803A7"/>
    <w:rsid w:val="00080589"/>
    <w:rsid w:val="00080CD8"/>
    <w:rsid w:val="000810D5"/>
    <w:rsid w:val="00082504"/>
    <w:rsid w:val="00082A99"/>
    <w:rsid w:val="00083475"/>
    <w:rsid w:val="0008781E"/>
    <w:rsid w:val="000906E0"/>
    <w:rsid w:val="00092172"/>
    <w:rsid w:val="000A01BD"/>
    <w:rsid w:val="000A40DA"/>
    <w:rsid w:val="000A536C"/>
    <w:rsid w:val="000A57E2"/>
    <w:rsid w:val="000B3141"/>
    <w:rsid w:val="000B3EED"/>
    <w:rsid w:val="000B4445"/>
    <w:rsid w:val="000B4D73"/>
    <w:rsid w:val="000C0951"/>
    <w:rsid w:val="000C18AC"/>
    <w:rsid w:val="000C21EF"/>
    <w:rsid w:val="000C246F"/>
    <w:rsid w:val="000C392B"/>
    <w:rsid w:val="000D0881"/>
    <w:rsid w:val="000D09E4"/>
    <w:rsid w:val="000D0A7C"/>
    <w:rsid w:val="000D143C"/>
    <w:rsid w:val="000D293D"/>
    <w:rsid w:val="000D34C3"/>
    <w:rsid w:val="000D3D3A"/>
    <w:rsid w:val="000D5F8D"/>
    <w:rsid w:val="000E28DD"/>
    <w:rsid w:val="000E2D1E"/>
    <w:rsid w:val="000E37AF"/>
    <w:rsid w:val="000F16D5"/>
    <w:rsid w:val="001017C7"/>
    <w:rsid w:val="00102500"/>
    <w:rsid w:val="00110260"/>
    <w:rsid w:val="001109C1"/>
    <w:rsid w:val="001111B8"/>
    <w:rsid w:val="0011264B"/>
    <w:rsid w:val="00113280"/>
    <w:rsid w:val="00121268"/>
    <w:rsid w:val="00122AF2"/>
    <w:rsid w:val="00124E41"/>
    <w:rsid w:val="001311EE"/>
    <w:rsid w:val="00131B73"/>
    <w:rsid w:val="00132921"/>
    <w:rsid w:val="00133899"/>
    <w:rsid w:val="00133C63"/>
    <w:rsid w:val="00134987"/>
    <w:rsid w:val="00135D15"/>
    <w:rsid w:val="001362A2"/>
    <w:rsid w:val="0014410C"/>
    <w:rsid w:val="00144F81"/>
    <w:rsid w:val="00146F1E"/>
    <w:rsid w:val="00156AAB"/>
    <w:rsid w:val="001571F2"/>
    <w:rsid w:val="001628FF"/>
    <w:rsid w:val="00163F80"/>
    <w:rsid w:val="00167007"/>
    <w:rsid w:val="001712A2"/>
    <w:rsid w:val="00173542"/>
    <w:rsid w:val="00176831"/>
    <w:rsid w:val="00182D8F"/>
    <w:rsid w:val="00193733"/>
    <w:rsid w:val="00195D6F"/>
    <w:rsid w:val="001A0A73"/>
    <w:rsid w:val="001A126A"/>
    <w:rsid w:val="001A32BC"/>
    <w:rsid w:val="001B2196"/>
    <w:rsid w:val="001B2DAD"/>
    <w:rsid w:val="001B679D"/>
    <w:rsid w:val="001B6D39"/>
    <w:rsid w:val="001C0263"/>
    <w:rsid w:val="001C04A1"/>
    <w:rsid w:val="001C3E88"/>
    <w:rsid w:val="001C4632"/>
    <w:rsid w:val="001C473D"/>
    <w:rsid w:val="001C6B71"/>
    <w:rsid w:val="001C6D65"/>
    <w:rsid w:val="001D0115"/>
    <w:rsid w:val="001D03DA"/>
    <w:rsid w:val="001D0791"/>
    <w:rsid w:val="001D0FAF"/>
    <w:rsid w:val="001D4BC0"/>
    <w:rsid w:val="001D4E4F"/>
    <w:rsid w:val="001D5915"/>
    <w:rsid w:val="001E05F3"/>
    <w:rsid w:val="001E66B9"/>
    <w:rsid w:val="001F0F15"/>
    <w:rsid w:val="001F41A4"/>
    <w:rsid w:val="001F5206"/>
    <w:rsid w:val="00200898"/>
    <w:rsid w:val="0020349D"/>
    <w:rsid w:val="002068EA"/>
    <w:rsid w:val="00213FC7"/>
    <w:rsid w:val="002141C8"/>
    <w:rsid w:val="00215BF8"/>
    <w:rsid w:val="00221942"/>
    <w:rsid w:val="002243E8"/>
    <w:rsid w:val="00233FFD"/>
    <w:rsid w:val="00235ABF"/>
    <w:rsid w:val="00236060"/>
    <w:rsid w:val="00240D1D"/>
    <w:rsid w:val="00242145"/>
    <w:rsid w:val="00244604"/>
    <w:rsid w:val="00244F8F"/>
    <w:rsid w:val="002467EF"/>
    <w:rsid w:val="00246F46"/>
    <w:rsid w:val="002516C3"/>
    <w:rsid w:val="002523C1"/>
    <w:rsid w:val="00257BA5"/>
    <w:rsid w:val="00263C78"/>
    <w:rsid w:val="00265795"/>
    <w:rsid w:val="002662A1"/>
    <w:rsid w:val="00267EE9"/>
    <w:rsid w:val="00267FFD"/>
    <w:rsid w:val="002727E9"/>
    <w:rsid w:val="00272DDC"/>
    <w:rsid w:val="00273812"/>
    <w:rsid w:val="0027765C"/>
    <w:rsid w:val="00294799"/>
    <w:rsid w:val="00295FD8"/>
    <w:rsid w:val="0029676A"/>
    <w:rsid w:val="002A5C65"/>
    <w:rsid w:val="002B0C35"/>
    <w:rsid w:val="002B5ADD"/>
    <w:rsid w:val="002B6CFD"/>
    <w:rsid w:val="002B7F47"/>
    <w:rsid w:val="002C0257"/>
    <w:rsid w:val="002C179C"/>
    <w:rsid w:val="002C6A43"/>
    <w:rsid w:val="002D009B"/>
    <w:rsid w:val="002D0D75"/>
    <w:rsid w:val="002D23AE"/>
    <w:rsid w:val="002D5002"/>
    <w:rsid w:val="002E13E2"/>
    <w:rsid w:val="002E21FA"/>
    <w:rsid w:val="002E25C3"/>
    <w:rsid w:val="002E4527"/>
    <w:rsid w:val="002E5E7A"/>
    <w:rsid w:val="002F0D71"/>
    <w:rsid w:val="003011B6"/>
    <w:rsid w:val="00303AD6"/>
    <w:rsid w:val="00303D6F"/>
    <w:rsid w:val="00304C83"/>
    <w:rsid w:val="0030575F"/>
    <w:rsid w:val="00310952"/>
    <w:rsid w:val="00310AD2"/>
    <w:rsid w:val="00312D3B"/>
    <w:rsid w:val="00314D8C"/>
    <w:rsid w:val="00315502"/>
    <w:rsid w:val="00315885"/>
    <w:rsid w:val="003169AA"/>
    <w:rsid w:val="003212C8"/>
    <w:rsid w:val="00322AE3"/>
    <w:rsid w:val="00323B1F"/>
    <w:rsid w:val="003250A9"/>
    <w:rsid w:val="00327F15"/>
    <w:rsid w:val="0033179B"/>
    <w:rsid w:val="003329CE"/>
    <w:rsid w:val="00336416"/>
    <w:rsid w:val="00340C73"/>
    <w:rsid w:val="00341881"/>
    <w:rsid w:val="0034331D"/>
    <w:rsid w:val="003514A6"/>
    <w:rsid w:val="003566F4"/>
    <w:rsid w:val="00357F6D"/>
    <w:rsid w:val="003609A8"/>
    <w:rsid w:val="00360F80"/>
    <w:rsid w:val="00361021"/>
    <w:rsid w:val="003646A1"/>
    <w:rsid w:val="00366CDD"/>
    <w:rsid w:val="003678E7"/>
    <w:rsid w:val="003702ED"/>
    <w:rsid w:val="00371D2E"/>
    <w:rsid w:val="00374360"/>
    <w:rsid w:val="00375199"/>
    <w:rsid w:val="00376DA9"/>
    <w:rsid w:val="003803C5"/>
    <w:rsid w:val="00380E86"/>
    <w:rsid w:val="00381A87"/>
    <w:rsid w:val="00382036"/>
    <w:rsid w:val="003820A6"/>
    <w:rsid w:val="00382610"/>
    <w:rsid w:val="00383391"/>
    <w:rsid w:val="0038361C"/>
    <w:rsid w:val="00387E71"/>
    <w:rsid w:val="00392231"/>
    <w:rsid w:val="003935E9"/>
    <w:rsid w:val="0039543C"/>
    <w:rsid w:val="00395D23"/>
    <w:rsid w:val="003A3601"/>
    <w:rsid w:val="003A6998"/>
    <w:rsid w:val="003B17F3"/>
    <w:rsid w:val="003B1961"/>
    <w:rsid w:val="003B29E7"/>
    <w:rsid w:val="003C26F7"/>
    <w:rsid w:val="003C4358"/>
    <w:rsid w:val="003C524C"/>
    <w:rsid w:val="003C59FD"/>
    <w:rsid w:val="003C74EA"/>
    <w:rsid w:val="003C7C88"/>
    <w:rsid w:val="003D0F23"/>
    <w:rsid w:val="003D29A5"/>
    <w:rsid w:val="003D3E7D"/>
    <w:rsid w:val="003D49B4"/>
    <w:rsid w:val="003D5FEC"/>
    <w:rsid w:val="003E6948"/>
    <w:rsid w:val="003F4DC2"/>
    <w:rsid w:val="003F6BA1"/>
    <w:rsid w:val="003F745B"/>
    <w:rsid w:val="004039C9"/>
    <w:rsid w:val="00412CA3"/>
    <w:rsid w:val="004142EC"/>
    <w:rsid w:val="00417F8C"/>
    <w:rsid w:val="00422383"/>
    <w:rsid w:val="00423430"/>
    <w:rsid w:val="00427236"/>
    <w:rsid w:val="0043038F"/>
    <w:rsid w:val="00433906"/>
    <w:rsid w:val="00434018"/>
    <w:rsid w:val="00434803"/>
    <w:rsid w:val="00435906"/>
    <w:rsid w:val="0043679F"/>
    <w:rsid w:val="004470C2"/>
    <w:rsid w:val="00450F93"/>
    <w:rsid w:val="004655CB"/>
    <w:rsid w:val="00465C35"/>
    <w:rsid w:val="004670AC"/>
    <w:rsid w:val="00475979"/>
    <w:rsid w:val="0047712C"/>
    <w:rsid w:val="00485E2E"/>
    <w:rsid w:val="004867C9"/>
    <w:rsid w:val="00486E31"/>
    <w:rsid w:val="00494AC4"/>
    <w:rsid w:val="00496EA6"/>
    <w:rsid w:val="004B0452"/>
    <w:rsid w:val="004B0BB1"/>
    <w:rsid w:val="004B315B"/>
    <w:rsid w:val="004C41B5"/>
    <w:rsid w:val="004C4664"/>
    <w:rsid w:val="004D5ADA"/>
    <w:rsid w:val="004E310E"/>
    <w:rsid w:val="004E3B90"/>
    <w:rsid w:val="004E3CE1"/>
    <w:rsid w:val="004E5CE6"/>
    <w:rsid w:val="004F3918"/>
    <w:rsid w:val="004F6FDA"/>
    <w:rsid w:val="004F72C3"/>
    <w:rsid w:val="0050133A"/>
    <w:rsid w:val="00507886"/>
    <w:rsid w:val="00510263"/>
    <w:rsid w:val="00511135"/>
    <w:rsid w:val="005114FA"/>
    <w:rsid w:val="00512B81"/>
    <w:rsid w:val="00516879"/>
    <w:rsid w:val="00516FD8"/>
    <w:rsid w:val="00520703"/>
    <w:rsid w:val="005222F1"/>
    <w:rsid w:val="00526C1D"/>
    <w:rsid w:val="00526E69"/>
    <w:rsid w:val="00527595"/>
    <w:rsid w:val="00527659"/>
    <w:rsid w:val="0053148A"/>
    <w:rsid w:val="00531E34"/>
    <w:rsid w:val="00532072"/>
    <w:rsid w:val="0053244D"/>
    <w:rsid w:val="005334B8"/>
    <w:rsid w:val="00542854"/>
    <w:rsid w:val="0054434C"/>
    <w:rsid w:val="005502C1"/>
    <w:rsid w:val="005508BD"/>
    <w:rsid w:val="005516F2"/>
    <w:rsid w:val="00551FBD"/>
    <w:rsid w:val="00553923"/>
    <w:rsid w:val="00553CE6"/>
    <w:rsid w:val="00554CE6"/>
    <w:rsid w:val="00554EB4"/>
    <w:rsid w:val="005628A0"/>
    <w:rsid w:val="00564FD9"/>
    <w:rsid w:val="00565240"/>
    <w:rsid w:val="00573C39"/>
    <w:rsid w:val="00584AB4"/>
    <w:rsid w:val="005905D7"/>
    <w:rsid w:val="005A4BEC"/>
    <w:rsid w:val="005B22CC"/>
    <w:rsid w:val="005B2CF5"/>
    <w:rsid w:val="005B444D"/>
    <w:rsid w:val="005C101B"/>
    <w:rsid w:val="005C1459"/>
    <w:rsid w:val="005C244E"/>
    <w:rsid w:val="005C27DC"/>
    <w:rsid w:val="005D167F"/>
    <w:rsid w:val="005D3FD9"/>
    <w:rsid w:val="005D4274"/>
    <w:rsid w:val="005D743E"/>
    <w:rsid w:val="005E31E5"/>
    <w:rsid w:val="005F2EC6"/>
    <w:rsid w:val="005F47E1"/>
    <w:rsid w:val="005F4D4D"/>
    <w:rsid w:val="005F5420"/>
    <w:rsid w:val="00600B96"/>
    <w:rsid w:val="00603FD6"/>
    <w:rsid w:val="00606EC3"/>
    <w:rsid w:val="00606F1D"/>
    <w:rsid w:val="006141F8"/>
    <w:rsid w:val="00614ECC"/>
    <w:rsid w:val="00616A0F"/>
    <w:rsid w:val="006176AA"/>
    <w:rsid w:val="00621964"/>
    <w:rsid w:val="0063244B"/>
    <w:rsid w:val="00632F96"/>
    <w:rsid w:val="00633ED8"/>
    <w:rsid w:val="00635EEB"/>
    <w:rsid w:val="006435F3"/>
    <w:rsid w:val="0064409E"/>
    <w:rsid w:val="00644A09"/>
    <w:rsid w:val="00646235"/>
    <w:rsid w:val="006467AB"/>
    <w:rsid w:val="00653ABD"/>
    <w:rsid w:val="00655FA9"/>
    <w:rsid w:val="00656AA1"/>
    <w:rsid w:val="0065797E"/>
    <w:rsid w:val="00660428"/>
    <w:rsid w:val="006638C9"/>
    <w:rsid w:val="00663EA6"/>
    <w:rsid w:val="006650C0"/>
    <w:rsid w:val="006656BA"/>
    <w:rsid w:val="00665C45"/>
    <w:rsid w:val="006665ED"/>
    <w:rsid w:val="00666A52"/>
    <w:rsid w:val="00667C85"/>
    <w:rsid w:val="006742E7"/>
    <w:rsid w:val="0067608A"/>
    <w:rsid w:val="00676913"/>
    <w:rsid w:val="00680B6A"/>
    <w:rsid w:val="00680EFB"/>
    <w:rsid w:val="0068336B"/>
    <w:rsid w:val="00684054"/>
    <w:rsid w:val="006843CE"/>
    <w:rsid w:val="006849AA"/>
    <w:rsid w:val="006B023C"/>
    <w:rsid w:val="006B258A"/>
    <w:rsid w:val="006B32E4"/>
    <w:rsid w:val="006B3DEA"/>
    <w:rsid w:val="006B6CAB"/>
    <w:rsid w:val="006C4377"/>
    <w:rsid w:val="006D0AD5"/>
    <w:rsid w:val="006D37ED"/>
    <w:rsid w:val="006D6F10"/>
    <w:rsid w:val="006E0BD2"/>
    <w:rsid w:val="006E2E2E"/>
    <w:rsid w:val="006F2256"/>
    <w:rsid w:val="006F4841"/>
    <w:rsid w:val="007078E0"/>
    <w:rsid w:val="00707BFF"/>
    <w:rsid w:val="00715F9D"/>
    <w:rsid w:val="007202FE"/>
    <w:rsid w:val="00724A27"/>
    <w:rsid w:val="0072536C"/>
    <w:rsid w:val="00727657"/>
    <w:rsid w:val="00733800"/>
    <w:rsid w:val="007419C0"/>
    <w:rsid w:val="00741BA3"/>
    <w:rsid w:val="00747520"/>
    <w:rsid w:val="0075055E"/>
    <w:rsid w:val="0075196D"/>
    <w:rsid w:val="0075472C"/>
    <w:rsid w:val="00762247"/>
    <w:rsid w:val="0077292C"/>
    <w:rsid w:val="0077357F"/>
    <w:rsid w:val="0077583E"/>
    <w:rsid w:val="00780546"/>
    <w:rsid w:val="00791CC8"/>
    <w:rsid w:val="00792AB2"/>
    <w:rsid w:val="007962CA"/>
    <w:rsid w:val="00796832"/>
    <w:rsid w:val="007A1AE4"/>
    <w:rsid w:val="007A1D3E"/>
    <w:rsid w:val="007A225B"/>
    <w:rsid w:val="007A2A67"/>
    <w:rsid w:val="007A513F"/>
    <w:rsid w:val="007A5AA6"/>
    <w:rsid w:val="007A6CC7"/>
    <w:rsid w:val="007B0E04"/>
    <w:rsid w:val="007B4F17"/>
    <w:rsid w:val="007B5222"/>
    <w:rsid w:val="007B58D6"/>
    <w:rsid w:val="007B6993"/>
    <w:rsid w:val="007C20A1"/>
    <w:rsid w:val="007C2356"/>
    <w:rsid w:val="007C3170"/>
    <w:rsid w:val="007C4BA4"/>
    <w:rsid w:val="007C556D"/>
    <w:rsid w:val="007C5D7D"/>
    <w:rsid w:val="007C66BC"/>
    <w:rsid w:val="007C68DC"/>
    <w:rsid w:val="007C7125"/>
    <w:rsid w:val="007D262A"/>
    <w:rsid w:val="007D4412"/>
    <w:rsid w:val="007D69A1"/>
    <w:rsid w:val="007E108E"/>
    <w:rsid w:val="007E13FC"/>
    <w:rsid w:val="007E2BA6"/>
    <w:rsid w:val="007E348E"/>
    <w:rsid w:val="007E44C1"/>
    <w:rsid w:val="007F19A7"/>
    <w:rsid w:val="007F1B8C"/>
    <w:rsid w:val="007F645A"/>
    <w:rsid w:val="007F652C"/>
    <w:rsid w:val="007F7189"/>
    <w:rsid w:val="007F7C12"/>
    <w:rsid w:val="008001DC"/>
    <w:rsid w:val="00800324"/>
    <w:rsid w:val="008030F8"/>
    <w:rsid w:val="00805826"/>
    <w:rsid w:val="00805ED5"/>
    <w:rsid w:val="00810635"/>
    <w:rsid w:val="008123FA"/>
    <w:rsid w:val="008129CA"/>
    <w:rsid w:val="0081463B"/>
    <w:rsid w:val="00816558"/>
    <w:rsid w:val="00817D6A"/>
    <w:rsid w:val="00837ED2"/>
    <w:rsid w:val="00841D5A"/>
    <w:rsid w:val="0084514D"/>
    <w:rsid w:val="00852442"/>
    <w:rsid w:val="0085339E"/>
    <w:rsid w:val="00856D8E"/>
    <w:rsid w:val="00857372"/>
    <w:rsid w:val="00860056"/>
    <w:rsid w:val="008606F9"/>
    <w:rsid w:val="00867198"/>
    <w:rsid w:val="008673BD"/>
    <w:rsid w:val="008728CB"/>
    <w:rsid w:val="0088256C"/>
    <w:rsid w:val="008833DC"/>
    <w:rsid w:val="008872E6"/>
    <w:rsid w:val="00895CB6"/>
    <w:rsid w:val="00896183"/>
    <w:rsid w:val="008A6811"/>
    <w:rsid w:val="008A7320"/>
    <w:rsid w:val="008A7AE7"/>
    <w:rsid w:val="008B326E"/>
    <w:rsid w:val="008B3C0D"/>
    <w:rsid w:val="008B476F"/>
    <w:rsid w:val="008B7293"/>
    <w:rsid w:val="008C0420"/>
    <w:rsid w:val="008C4BCC"/>
    <w:rsid w:val="008C5A7D"/>
    <w:rsid w:val="008D07F2"/>
    <w:rsid w:val="008D1709"/>
    <w:rsid w:val="008D278C"/>
    <w:rsid w:val="008D4F84"/>
    <w:rsid w:val="008D6A6A"/>
    <w:rsid w:val="008E1206"/>
    <w:rsid w:val="008E4412"/>
    <w:rsid w:val="008E5DFE"/>
    <w:rsid w:val="008F0950"/>
    <w:rsid w:val="008F2B71"/>
    <w:rsid w:val="008F2FA8"/>
    <w:rsid w:val="008F3ACA"/>
    <w:rsid w:val="008F46C1"/>
    <w:rsid w:val="00904246"/>
    <w:rsid w:val="00906691"/>
    <w:rsid w:val="0090733C"/>
    <w:rsid w:val="009110B3"/>
    <w:rsid w:val="00914EC6"/>
    <w:rsid w:val="00916A50"/>
    <w:rsid w:val="009222F0"/>
    <w:rsid w:val="00922346"/>
    <w:rsid w:val="009237E6"/>
    <w:rsid w:val="0092391F"/>
    <w:rsid w:val="00931DDB"/>
    <w:rsid w:val="00937973"/>
    <w:rsid w:val="00950245"/>
    <w:rsid w:val="00953C63"/>
    <w:rsid w:val="00954FC8"/>
    <w:rsid w:val="0095747D"/>
    <w:rsid w:val="009623A6"/>
    <w:rsid w:val="0096338C"/>
    <w:rsid w:val="00963D3C"/>
    <w:rsid w:val="00967B66"/>
    <w:rsid w:val="00973993"/>
    <w:rsid w:val="00973E1A"/>
    <w:rsid w:val="00974678"/>
    <w:rsid w:val="00981B28"/>
    <w:rsid w:val="00982783"/>
    <w:rsid w:val="009836C5"/>
    <w:rsid w:val="00987562"/>
    <w:rsid w:val="00987791"/>
    <w:rsid w:val="00990E40"/>
    <w:rsid w:val="00995581"/>
    <w:rsid w:val="00996023"/>
    <w:rsid w:val="00996ADE"/>
    <w:rsid w:val="00997862"/>
    <w:rsid w:val="009A1093"/>
    <w:rsid w:val="009B01A7"/>
    <w:rsid w:val="009B3943"/>
    <w:rsid w:val="009B3F99"/>
    <w:rsid w:val="009B415F"/>
    <w:rsid w:val="009B7021"/>
    <w:rsid w:val="009C66BB"/>
    <w:rsid w:val="009D01C8"/>
    <w:rsid w:val="009D09AC"/>
    <w:rsid w:val="009D1326"/>
    <w:rsid w:val="009D5DFE"/>
    <w:rsid w:val="009D7EA7"/>
    <w:rsid w:val="009E1401"/>
    <w:rsid w:val="009E2172"/>
    <w:rsid w:val="009E48BA"/>
    <w:rsid w:val="009E5739"/>
    <w:rsid w:val="009F0835"/>
    <w:rsid w:val="009F450B"/>
    <w:rsid w:val="009F617A"/>
    <w:rsid w:val="009F6A5D"/>
    <w:rsid w:val="00A03E9C"/>
    <w:rsid w:val="00A06409"/>
    <w:rsid w:val="00A10F0C"/>
    <w:rsid w:val="00A1225E"/>
    <w:rsid w:val="00A13399"/>
    <w:rsid w:val="00A14590"/>
    <w:rsid w:val="00A15E50"/>
    <w:rsid w:val="00A21E2A"/>
    <w:rsid w:val="00A21E91"/>
    <w:rsid w:val="00A23828"/>
    <w:rsid w:val="00A30142"/>
    <w:rsid w:val="00A309DF"/>
    <w:rsid w:val="00A32DB8"/>
    <w:rsid w:val="00A41878"/>
    <w:rsid w:val="00A4445D"/>
    <w:rsid w:val="00A44B88"/>
    <w:rsid w:val="00A45A3D"/>
    <w:rsid w:val="00A45A93"/>
    <w:rsid w:val="00A50C67"/>
    <w:rsid w:val="00A511E8"/>
    <w:rsid w:val="00A5246F"/>
    <w:rsid w:val="00A54A8E"/>
    <w:rsid w:val="00A551B4"/>
    <w:rsid w:val="00A57476"/>
    <w:rsid w:val="00A61FDE"/>
    <w:rsid w:val="00A66377"/>
    <w:rsid w:val="00A665C9"/>
    <w:rsid w:val="00A67A50"/>
    <w:rsid w:val="00A71EAE"/>
    <w:rsid w:val="00A866EC"/>
    <w:rsid w:val="00A90477"/>
    <w:rsid w:val="00A90D6D"/>
    <w:rsid w:val="00A90FC8"/>
    <w:rsid w:val="00A91D49"/>
    <w:rsid w:val="00A96227"/>
    <w:rsid w:val="00A969E3"/>
    <w:rsid w:val="00AA240D"/>
    <w:rsid w:val="00AB060D"/>
    <w:rsid w:val="00AB7588"/>
    <w:rsid w:val="00AB762B"/>
    <w:rsid w:val="00AC13DD"/>
    <w:rsid w:val="00AC250D"/>
    <w:rsid w:val="00AC39A2"/>
    <w:rsid w:val="00AC47B1"/>
    <w:rsid w:val="00AC4D69"/>
    <w:rsid w:val="00AC7610"/>
    <w:rsid w:val="00AC7A5D"/>
    <w:rsid w:val="00AD1193"/>
    <w:rsid w:val="00AD1B0E"/>
    <w:rsid w:val="00AD23A3"/>
    <w:rsid w:val="00AD2BAE"/>
    <w:rsid w:val="00AF0671"/>
    <w:rsid w:val="00AF0D9B"/>
    <w:rsid w:val="00AF0DA8"/>
    <w:rsid w:val="00AF1AC4"/>
    <w:rsid w:val="00AF6C67"/>
    <w:rsid w:val="00B00493"/>
    <w:rsid w:val="00B02619"/>
    <w:rsid w:val="00B04D8B"/>
    <w:rsid w:val="00B057F1"/>
    <w:rsid w:val="00B05B30"/>
    <w:rsid w:val="00B0735E"/>
    <w:rsid w:val="00B254DB"/>
    <w:rsid w:val="00B262C1"/>
    <w:rsid w:val="00B2788C"/>
    <w:rsid w:val="00B30008"/>
    <w:rsid w:val="00B349DF"/>
    <w:rsid w:val="00B34EDB"/>
    <w:rsid w:val="00B41F0F"/>
    <w:rsid w:val="00B46E7C"/>
    <w:rsid w:val="00B47582"/>
    <w:rsid w:val="00B51020"/>
    <w:rsid w:val="00B54288"/>
    <w:rsid w:val="00B5540C"/>
    <w:rsid w:val="00B55470"/>
    <w:rsid w:val="00B5587F"/>
    <w:rsid w:val="00B62889"/>
    <w:rsid w:val="00B63D45"/>
    <w:rsid w:val="00B648F3"/>
    <w:rsid w:val="00B6616C"/>
    <w:rsid w:val="00B71C53"/>
    <w:rsid w:val="00B71DC6"/>
    <w:rsid w:val="00B74652"/>
    <w:rsid w:val="00B7682F"/>
    <w:rsid w:val="00B77F88"/>
    <w:rsid w:val="00B82CB7"/>
    <w:rsid w:val="00B82CE3"/>
    <w:rsid w:val="00B87738"/>
    <w:rsid w:val="00B907C5"/>
    <w:rsid w:val="00B928DA"/>
    <w:rsid w:val="00B9363C"/>
    <w:rsid w:val="00B945C8"/>
    <w:rsid w:val="00B945D1"/>
    <w:rsid w:val="00BA25D1"/>
    <w:rsid w:val="00BA2F96"/>
    <w:rsid w:val="00BB38B3"/>
    <w:rsid w:val="00BB493B"/>
    <w:rsid w:val="00BB5C9E"/>
    <w:rsid w:val="00BB6038"/>
    <w:rsid w:val="00BB6A0E"/>
    <w:rsid w:val="00BC2498"/>
    <w:rsid w:val="00BC2A58"/>
    <w:rsid w:val="00BC3360"/>
    <w:rsid w:val="00BC46DE"/>
    <w:rsid w:val="00BC4F61"/>
    <w:rsid w:val="00BC558C"/>
    <w:rsid w:val="00BC6137"/>
    <w:rsid w:val="00BC7B64"/>
    <w:rsid w:val="00BD165E"/>
    <w:rsid w:val="00BD1E2A"/>
    <w:rsid w:val="00BD57A4"/>
    <w:rsid w:val="00BE6763"/>
    <w:rsid w:val="00BF20A3"/>
    <w:rsid w:val="00BF237B"/>
    <w:rsid w:val="00BF39E0"/>
    <w:rsid w:val="00BF4D04"/>
    <w:rsid w:val="00BF523C"/>
    <w:rsid w:val="00BF610A"/>
    <w:rsid w:val="00BF68EA"/>
    <w:rsid w:val="00C01090"/>
    <w:rsid w:val="00C01700"/>
    <w:rsid w:val="00C02767"/>
    <w:rsid w:val="00C061D1"/>
    <w:rsid w:val="00C0744F"/>
    <w:rsid w:val="00C1116A"/>
    <w:rsid w:val="00C11720"/>
    <w:rsid w:val="00C117A9"/>
    <w:rsid w:val="00C13627"/>
    <w:rsid w:val="00C1399B"/>
    <w:rsid w:val="00C13D62"/>
    <w:rsid w:val="00C14970"/>
    <w:rsid w:val="00C16D2E"/>
    <w:rsid w:val="00C20C4D"/>
    <w:rsid w:val="00C2519B"/>
    <w:rsid w:val="00C308BC"/>
    <w:rsid w:val="00C3219A"/>
    <w:rsid w:val="00C40DC8"/>
    <w:rsid w:val="00C45C91"/>
    <w:rsid w:val="00C4776C"/>
    <w:rsid w:val="00C50AC9"/>
    <w:rsid w:val="00C55365"/>
    <w:rsid w:val="00C56F54"/>
    <w:rsid w:val="00C57415"/>
    <w:rsid w:val="00C60B95"/>
    <w:rsid w:val="00C61741"/>
    <w:rsid w:val="00C63F6E"/>
    <w:rsid w:val="00C674C5"/>
    <w:rsid w:val="00C71DBF"/>
    <w:rsid w:val="00C75764"/>
    <w:rsid w:val="00C81DAA"/>
    <w:rsid w:val="00C81E8A"/>
    <w:rsid w:val="00C835AD"/>
    <w:rsid w:val="00C83F08"/>
    <w:rsid w:val="00C8718E"/>
    <w:rsid w:val="00C9021F"/>
    <w:rsid w:val="00C91C45"/>
    <w:rsid w:val="00C9334B"/>
    <w:rsid w:val="00C94EE4"/>
    <w:rsid w:val="00C95AD5"/>
    <w:rsid w:val="00CA1DDF"/>
    <w:rsid w:val="00CB0F1E"/>
    <w:rsid w:val="00CB3639"/>
    <w:rsid w:val="00CB5CCC"/>
    <w:rsid w:val="00CB6027"/>
    <w:rsid w:val="00CC0153"/>
    <w:rsid w:val="00CC0E0B"/>
    <w:rsid w:val="00CC1CDE"/>
    <w:rsid w:val="00CC4FD9"/>
    <w:rsid w:val="00CC69DA"/>
    <w:rsid w:val="00CD1547"/>
    <w:rsid w:val="00CD3036"/>
    <w:rsid w:val="00CD3FC0"/>
    <w:rsid w:val="00CD409A"/>
    <w:rsid w:val="00CD4A9D"/>
    <w:rsid w:val="00CD55B7"/>
    <w:rsid w:val="00CD6313"/>
    <w:rsid w:val="00CE0227"/>
    <w:rsid w:val="00CE0D24"/>
    <w:rsid w:val="00CE2DC5"/>
    <w:rsid w:val="00CE64B5"/>
    <w:rsid w:val="00CF0039"/>
    <w:rsid w:val="00CF2A92"/>
    <w:rsid w:val="00CF4DD2"/>
    <w:rsid w:val="00D0055C"/>
    <w:rsid w:val="00D067DF"/>
    <w:rsid w:val="00D068E5"/>
    <w:rsid w:val="00D105AB"/>
    <w:rsid w:val="00D14F7B"/>
    <w:rsid w:val="00D17732"/>
    <w:rsid w:val="00D17ADA"/>
    <w:rsid w:val="00D24A70"/>
    <w:rsid w:val="00D24E00"/>
    <w:rsid w:val="00D25A2A"/>
    <w:rsid w:val="00D271EB"/>
    <w:rsid w:val="00D30148"/>
    <w:rsid w:val="00D30C52"/>
    <w:rsid w:val="00D341FB"/>
    <w:rsid w:val="00D36B51"/>
    <w:rsid w:val="00D40326"/>
    <w:rsid w:val="00D41F0E"/>
    <w:rsid w:val="00D43F69"/>
    <w:rsid w:val="00D445FD"/>
    <w:rsid w:val="00D500BB"/>
    <w:rsid w:val="00D50114"/>
    <w:rsid w:val="00D5031E"/>
    <w:rsid w:val="00D5176B"/>
    <w:rsid w:val="00D52338"/>
    <w:rsid w:val="00D53880"/>
    <w:rsid w:val="00D55CF3"/>
    <w:rsid w:val="00D56A6F"/>
    <w:rsid w:val="00D56DBD"/>
    <w:rsid w:val="00D61153"/>
    <w:rsid w:val="00D6259B"/>
    <w:rsid w:val="00D62837"/>
    <w:rsid w:val="00D63010"/>
    <w:rsid w:val="00D64EE2"/>
    <w:rsid w:val="00D66C00"/>
    <w:rsid w:val="00D7355B"/>
    <w:rsid w:val="00D738A1"/>
    <w:rsid w:val="00D762D4"/>
    <w:rsid w:val="00D76715"/>
    <w:rsid w:val="00D7717B"/>
    <w:rsid w:val="00D77C40"/>
    <w:rsid w:val="00D811BC"/>
    <w:rsid w:val="00D82971"/>
    <w:rsid w:val="00D83FF6"/>
    <w:rsid w:val="00D911BE"/>
    <w:rsid w:val="00DA1DFC"/>
    <w:rsid w:val="00DB3297"/>
    <w:rsid w:val="00DB7D8F"/>
    <w:rsid w:val="00DC1CDD"/>
    <w:rsid w:val="00DC7477"/>
    <w:rsid w:val="00DE1475"/>
    <w:rsid w:val="00DE3B1E"/>
    <w:rsid w:val="00DF06BC"/>
    <w:rsid w:val="00DF0BB7"/>
    <w:rsid w:val="00E00CC0"/>
    <w:rsid w:val="00E04958"/>
    <w:rsid w:val="00E1088A"/>
    <w:rsid w:val="00E132E9"/>
    <w:rsid w:val="00E15659"/>
    <w:rsid w:val="00E157E5"/>
    <w:rsid w:val="00E20315"/>
    <w:rsid w:val="00E308FD"/>
    <w:rsid w:val="00E31D0F"/>
    <w:rsid w:val="00E32059"/>
    <w:rsid w:val="00E360C8"/>
    <w:rsid w:val="00E42433"/>
    <w:rsid w:val="00E43598"/>
    <w:rsid w:val="00E43CCF"/>
    <w:rsid w:val="00E509A5"/>
    <w:rsid w:val="00E509F9"/>
    <w:rsid w:val="00E51AED"/>
    <w:rsid w:val="00E54E5E"/>
    <w:rsid w:val="00E557C1"/>
    <w:rsid w:val="00E571D3"/>
    <w:rsid w:val="00E619C7"/>
    <w:rsid w:val="00E63B80"/>
    <w:rsid w:val="00E649B6"/>
    <w:rsid w:val="00E65115"/>
    <w:rsid w:val="00E660B4"/>
    <w:rsid w:val="00E725A1"/>
    <w:rsid w:val="00E7383D"/>
    <w:rsid w:val="00E73902"/>
    <w:rsid w:val="00E73DFB"/>
    <w:rsid w:val="00E842F8"/>
    <w:rsid w:val="00E85761"/>
    <w:rsid w:val="00EA00AB"/>
    <w:rsid w:val="00EA57C6"/>
    <w:rsid w:val="00EA6987"/>
    <w:rsid w:val="00EA74CC"/>
    <w:rsid w:val="00EB1FC8"/>
    <w:rsid w:val="00EB27B1"/>
    <w:rsid w:val="00EC129D"/>
    <w:rsid w:val="00EC1550"/>
    <w:rsid w:val="00EC1DC7"/>
    <w:rsid w:val="00EC2014"/>
    <w:rsid w:val="00EC53DE"/>
    <w:rsid w:val="00EC55BA"/>
    <w:rsid w:val="00EC58A8"/>
    <w:rsid w:val="00ED194E"/>
    <w:rsid w:val="00ED1D72"/>
    <w:rsid w:val="00ED564A"/>
    <w:rsid w:val="00ED61C9"/>
    <w:rsid w:val="00ED6764"/>
    <w:rsid w:val="00EE4676"/>
    <w:rsid w:val="00EF10B9"/>
    <w:rsid w:val="00EF38B7"/>
    <w:rsid w:val="00EF60DB"/>
    <w:rsid w:val="00EF7F8D"/>
    <w:rsid w:val="00F02C0F"/>
    <w:rsid w:val="00F033EC"/>
    <w:rsid w:val="00F05A6A"/>
    <w:rsid w:val="00F135B8"/>
    <w:rsid w:val="00F13F47"/>
    <w:rsid w:val="00F1711F"/>
    <w:rsid w:val="00F1716E"/>
    <w:rsid w:val="00F1727F"/>
    <w:rsid w:val="00F2027D"/>
    <w:rsid w:val="00F25456"/>
    <w:rsid w:val="00F26218"/>
    <w:rsid w:val="00F279A5"/>
    <w:rsid w:val="00F3163F"/>
    <w:rsid w:val="00F31C79"/>
    <w:rsid w:val="00F3242E"/>
    <w:rsid w:val="00F331B4"/>
    <w:rsid w:val="00F34420"/>
    <w:rsid w:val="00F34483"/>
    <w:rsid w:val="00F348C9"/>
    <w:rsid w:val="00F349FA"/>
    <w:rsid w:val="00F37AF7"/>
    <w:rsid w:val="00F53E56"/>
    <w:rsid w:val="00F54836"/>
    <w:rsid w:val="00F5557E"/>
    <w:rsid w:val="00F57001"/>
    <w:rsid w:val="00F578E8"/>
    <w:rsid w:val="00F57900"/>
    <w:rsid w:val="00F601C1"/>
    <w:rsid w:val="00F61E4F"/>
    <w:rsid w:val="00F649EE"/>
    <w:rsid w:val="00F668A4"/>
    <w:rsid w:val="00F703C8"/>
    <w:rsid w:val="00F735BB"/>
    <w:rsid w:val="00F74A3D"/>
    <w:rsid w:val="00F80E8A"/>
    <w:rsid w:val="00F82427"/>
    <w:rsid w:val="00F92C4F"/>
    <w:rsid w:val="00F935D7"/>
    <w:rsid w:val="00FA15B6"/>
    <w:rsid w:val="00FA2346"/>
    <w:rsid w:val="00FA23D4"/>
    <w:rsid w:val="00FA4C63"/>
    <w:rsid w:val="00FA685B"/>
    <w:rsid w:val="00FA7299"/>
    <w:rsid w:val="00FB277E"/>
    <w:rsid w:val="00FB5963"/>
    <w:rsid w:val="00FC2E57"/>
    <w:rsid w:val="00FC3699"/>
    <w:rsid w:val="00FD049B"/>
    <w:rsid w:val="00FD2972"/>
    <w:rsid w:val="00FD3BC4"/>
    <w:rsid w:val="00FD7FE2"/>
    <w:rsid w:val="00FE060D"/>
    <w:rsid w:val="00FE1E87"/>
    <w:rsid w:val="00FF01D6"/>
    <w:rsid w:val="00FF1281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46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4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3</Pages>
  <Words>373</Words>
  <Characters>2131</Characters>
  <Application>Microsoft Office Word</Application>
  <DocSecurity>0</DocSecurity>
  <Lines>17</Lines>
  <Paragraphs>4</Paragraphs>
  <ScaleCrop>false</ScaleCrop>
  <Company>2ndSpAcE</Company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玲 罗</cp:lastModifiedBy>
  <cp:revision>608</cp:revision>
  <cp:lastPrinted>2005-06-10T06:33:00Z</cp:lastPrinted>
  <dcterms:created xsi:type="dcterms:W3CDTF">2023-11-05T05:33:00Z</dcterms:created>
  <dcterms:modified xsi:type="dcterms:W3CDTF">2024-03-07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